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880" w:type="dxa"/>
        <w:jc w:val="center"/>
        <w:tblLook w:val="04A0" w:firstRow="1" w:lastRow="0" w:firstColumn="1" w:lastColumn="0" w:noHBand="0" w:noVBand="1"/>
      </w:tblPr>
      <w:tblGrid>
        <w:gridCol w:w="4892"/>
        <w:gridCol w:w="5988"/>
      </w:tblGrid>
      <w:tr w:rsidR="008C14CB" w14:paraId="5971975A" w14:textId="77777777" w:rsidTr="00EE4BB6">
        <w:trPr>
          <w:jc w:val="center"/>
        </w:trPr>
        <w:tc>
          <w:tcPr>
            <w:tcW w:w="4892" w:type="dxa"/>
          </w:tcPr>
          <w:p w14:paraId="79689948" w14:textId="02E7ADC5" w:rsidR="008C14CB" w:rsidRDefault="008C14CB" w:rsidP="008C14CB">
            <w:pPr>
              <w:pStyle w:val="Title"/>
              <w:jc w:val="center"/>
            </w:pPr>
            <w:r>
              <w:t>Menu Item</w:t>
            </w:r>
          </w:p>
        </w:tc>
        <w:tc>
          <w:tcPr>
            <w:tcW w:w="5988" w:type="dxa"/>
          </w:tcPr>
          <w:p w14:paraId="13490FD1" w14:textId="18D125D3" w:rsidR="008C14CB" w:rsidRDefault="008C14CB" w:rsidP="008C14CB">
            <w:pPr>
              <w:pStyle w:val="Title"/>
              <w:jc w:val="center"/>
            </w:pPr>
            <w:r>
              <w:t>Brand</w:t>
            </w:r>
          </w:p>
        </w:tc>
      </w:tr>
      <w:tr w:rsidR="00B20ACC" w14:paraId="08610F01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6574" w14:textId="7A2C071B" w:rsidR="00B20ACC" w:rsidRDefault="00B20ACC" w:rsidP="00B20ACC">
            <w:pPr>
              <w:pStyle w:val="Heading2"/>
              <w:jc w:val="center"/>
              <w:outlineLvl w:val="1"/>
              <w:rPr>
                <w:b/>
              </w:rPr>
            </w:pPr>
            <w:r>
              <w:rPr>
                <w:b/>
              </w:rPr>
              <w:t>Lun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832F4" w14:textId="7FEB4947" w:rsidR="00B20ACC" w:rsidRPr="00750B0D" w:rsidRDefault="00B20ACC" w:rsidP="00B20ACC">
            <w:pPr>
              <w:pStyle w:val="Heading2"/>
              <w:jc w:val="center"/>
              <w:outlineLvl w:val="1"/>
              <w:rPr>
                <w:b/>
              </w:rPr>
            </w:pPr>
          </w:p>
        </w:tc>
      </w:tr>
      <w:tr w:rsidR="00B20ACC" w14:paraId="5AB59D17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7F2E" w14:textId="1F8F36BB" w:rsidR="00B20ACC" w:rsidRDefault="00B20ACC" w:rsidP="00B20ACC">
            <w:pPr>
              <w:jc w:val="center"/>
            </w:pPr>
            <w:r>
              <w:t>Mini Bagel Bit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4473" w14:textId="54D798D6" w:rsidR="00B20ACC" w:rsidRDefault="00B20ACC" w:rsidP="00B20ACC">
            <w:pPr>
              <w:jc w:val="center"/>
            </w:pPr>
            <w:r>
              <w:t>Tasty Brands</w:t>
            </w:r>
          </w:p>
        </w:tc>
      </w:tr>
      <w:tr w:rsidR="00B20ACC" w14:paraId="6D8E2CA7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9D6A" w14:textId="569B33E0" w:rsidR="00B20ACC" w:rsidRDefault="00B20ACC" w:rsidP="00B20ACC">
            <w:pPr>
              <w:jc w:val="center"/>
            </w:pPr>
            <w:r>
              <w:t>Grilled Cheese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851E7" w14:textId="03A8D360" w:rsidR="00B20ACC" w:rsidRDefault="00B20ACC" w:rsidP="00B20ACC">
            <w:pPr>
              <w:jc w:val="center"/>
            </w:pPr>
            <w:r>
              <w:t>Integrated</w:t>
            </w:r>
          </w:p>
        </w:tc>
      </w:tr>
      <w:tr w:rsidR="00B20ACC" w14:paraId="1A0E60CA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5FA1" w14:textId="6AA3AAB1" w:rsidR="00B20ACC" w:rsidRDefault="00B20ACC" w:rsidP="00B20ACC">
            <w:pPr>
              <w:jc w:val="center"/>
            </w:pPr>
            <w:r>
              <w:t>Baked Crinkle Fri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F649" w14:textId="41B04B9B" w:rsidR="00B20ACC" w:rsidRDefault="006443A9" w:rsidP="00B20ACC">
            <w:pPr>
              <w:jc w:val="center"/>
            </w:pPr>
            <w:r>
              <w:t>McCain</w:t>
            </w:r>
          </w:p>
        </w:tc>
      </w:tr>
      <w:tr w:rsidR="007E2BBE" w14:paraId="0549F365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5D7D" w14:textId="37B6A22E" w:rsidR="007E2BBE" w:rsidRDefault="007E2BBE" w:rsidP="00B20ACC">
            <w:pPr>
              <w:jc w:val="center"/>
            </w:pPr>
            <w:r>
              <w:t>Ketchup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8491E" w14:textId="387B177F" w:rsidR="007E2BBE" w:rsidRDefault="007E2BBE" w:rsidP="00B20ACC">
            <w:pPr>
              <w:jc w:val="center"/>
            </w:pPr>
            <w:r>
              <w:t>Red Gold</w:t>
            </w:r>
          </w:p>
        </w:tc>
      </w:tr>
      <w:tr w:rsidR="00B20ACC" w14:paraId="49E4C60E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746A" w14:textId="61818D56" w:rsidR="00B20ACC" w:rsidRDefault="00B20ACC" w:rsidP="00B20ACC">
            <w:pPr>
              <w:jc w:val="center"/>
            </w:pPr>
            <w:r>
              <w:t>Strawberry Cup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D244" w14:textId="7597F009" w:rsidR="00B20ACC" w:rsidRDefault="005B7623" w:rsidP="00B20ACC">
            <w:pPr>
              <w:jc w:val="center"/>
            </w:pPr>
            <w:proofErr w:type="spellStart"/>
            <w:r>
              <w:t>Wawona</w:t>
            </w:r>
            <w:proofErr w:type="spellEnd"/>
          </w:p>
        </w:tc>
      </w:tr>
      <w:tr w:rsidR="00B20ACC" w14:paraId="17E96A39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759D" w14:textId="5C43AE40" w:rsidR="00B20ACC" w:rsidRDefault="00B20ACC" w:rsidP="00B20ACC">
            <w:pPr>
              <w:jc w:val="center"/>
            </w:pPr>
            <w:r>
              <w:t>Grilled Chicken Alfredo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ED5D5" w14:textId="097B06BE" w:rsidR="00B20ACC" w:rsidRDefault="005B7623" w:rsidP="00B20ACC">
            <w:pPr>
              <w:jc w:val="center"/>
            </w:pPr>
            <w:r>
              <w:t>Gold Kist/Dakota Growers/JTM</w:t>
            </w:r>
          </w:p>
        </w:tc>
      </w:tr>
      <w:tr w:rsidR="00B20ACC" w14:paraId="0B878AF9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2C54" w14:textId="05EE755B" w:rsidR="00B20ACC" w:rsidRPr="00A40DA3" w:rsidRDefault="00B20ACC" w:rsidP="00B20ACC">
            <w:pPr>
              <w:jc w:val="center"/>
            </w:pPr>
            <w:r>
              <w:t>Garlic Bread Stick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C892" w14:textId="5E8E3AAA" w:rsidR="00B20ACC" w:rsidRPr="005B7623" w:rsidRDefault="005B7623" w:rsidP="00B20ACC">
            <w:pPr>
              <w:jc w:val="center"/>
            </w:pPr>
            <w:r w:rsidRPr="005B7623">
              <w:t>Bake Crafters</w:t>
            </w:r>
          </w:p>
        </w:tc>
      </w:tr>
      <w:tr w:rsidR="00B20ACC" w14:paraId="7C429F89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1CA9" w14:textId="6768256D" w:rsidR="00B20ACC" w:rsidRDefault="00B20ACC" w:rsidP="00B20ACC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(Flatbread, Mozzarella  Cheese, Pepperoni, Marinara Cup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2B2D" w14:textId="67524AD6" w:rsidR="00B20ACC" w:rsidRDefault="005B7623" w:rsidP="00B20ACC">
            <w:pPr>
              <w:jc w:val="center"/>
            </w:pPr>
            <w:r>
              <w:t>Rich’s/Land O Lakes/Jennie O/Red Gold</w:t>
            </w:r>
          </w:p>
        </w:tc>
      </w:tr>
      <w:tr w:rsidR="00B20ACC" w14:paraId="42E5FEC7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7533F" w14:textId="2A4B34B4" w:rsidR="00B20ACC" w:rsidRDefault="00B20ACC" w:rsidP="00B20ACC">
            <w:pPr>
              <w:jc w:val="center"/>
            </w:pPr>
            <w:r>
              <w:t>Glazed Carrot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3385" w14:textId="34EE802F" w:rsidR="00B20ACC" w:rsidRDefault="005B7623" w:rsidP="00B20ACC">
            <w:pPr>
              <w:jc w:val="center"/>
            </w:pPr>
            <w:r>
              <w:t>Inn/Imperial</w:t>
            </w:r>
          </w:p>
        </w:tc>
      </w:tr>
      <w:tr w:rsidR="00B20ACC" w14:paraId="1D333E36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AC03" w14:textId="629C256A" w:rsidR="00B20ACC" w:rsidRDefault="00B20ACC" w:rsidP="00B20ACC">
            <w:pPr>
              <w:jc w:val="center"/>
            </w:pPr>
            <w:r>
              <w:t>BBQ Beef Rib Sub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00E5" w14:textId="25BF9069" w:rsidR="00B20ACC" w:rsidRDefault="005B7623" w:rsidP="00B20ACC">
            <w:pPr>
              <w:jc w:val="center"/>
            </w:pPr>
            <w:r>
              <w:t>Advance</w:t>
            </w:r>
          </w:p>
        </w:tc>
      </w:tr>
      <w:tr w:rsidR="00B20ACC" w14:paraId="77DFEA3F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B7594" w14:textId="7C3F64CF" w:rsidR="00B20ACC" w:rsidRDefault="00B20ACC" w:rsidP="00B20ACC">
            <w:pPr>
              <w:jc w:val="center"/>
            </w:pPr>
            <w:r>
              <w:t>Potato Smil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66639" w14:textId="20849D2B" w:rsidR="00B20ACC" w:rsidRDefault="006443A9" w:rsidP="00B20ACC">
            <w:pPr>
              <w:jc w:val="center"/>
            </w:pPr>
            <w:r>
              <w:t>McCain</w:t>
            </w:r>
          </w:p>
        </w:tc>
      </w:tr>
      <w:tr w:rsidR="00B20ACC" w14:paraId="26662295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6048" w14:textId="6E7D944C" w:rsidR="00B20ACC" w:rsidRDefault="00B20ACC" w:rsidP="00B20ACC">
            <w:pPr>
              <w:tabs>
                <w:tab w:val="left" w:pos="2025"/>
                <w:tab w:val="center" w:pos="2052"/>
              </w:tabs>
              <w:jc w:val="center"/>
            </w:pPr>
            <w:r>
              <w:t>Bento Box (</w:t>
            </w:r>
            <w:proofErr w:type="spellStart"/>
            <w:r>
              <w:t>Cheesestick</w:t>
            </w:r>
            <w:proofErr w:type="spellEnd"/>
            <w:r>
              <w:t>, Raisins, Benefit Bar, Sunflower Seeds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6959" w14:textId="740A4EB8" w:rsidR="00B20ACC" w:rsidRDefault="005B7623" w:rsidP="00B20ACC">
            <w:pPr>
              <w:jc w:val="center"/>
            </w:pPr>
            <w:r>
              <w:t>Land O Lakes/Sun Maid/J &amp; J Snack Foods/ Zee Zee’s</w:t>
            </w:r>
          </w:p>
        </w:tc>
      </w:tr>
      <w:tr w:rsidR="00F9270E" w14:paraId="4BB931E4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CA5CD" w14:textId="13982E79" w:rsidR="00F9270E" w:rsidRDefault="00F9270E" w:rsidP="00B20ACC">
            <w:pPr>
              <w:tabs>
                <w:tab w:val="left" w:pos="2025"/>
                <w:tab w:val="center" w:pos="2052"/>
              </w:tabs>
              <w:jc w:val="center"/>
            </w:pPr>
            <w:r>
              <w:t>Applesauce (Blue Raspberry, Watermelon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7C44" w14:textId="5F17FA9C" w:rsidR="00F9270E" w:rsidRDefault="00F9270E" w:rsidP="00B20ACC">
            <w:pPr>
              <w:jc w:val="center"/>
            </w:pPr>
            <w:r>
              <w:t>Zee Zee’s</w:t>
            </w:r>
          </w:p>
        </w:tc>
      </w:tr>
      <w:tr w:rsidR="00B20ACC" w14:paraId="428EA772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BA82" w14:textId="1848888C" w:rsidR="00B20ACC" w:rsidRDefault="00B20ACC" w:rsidP="00B20ACC">
            <w:pPr>
              <w:jc w:val="center"/>
            </w:pPr>
            <w:r>
              <w:t>Cheese Stuffed Breadstick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77B6" w14:textId="2B615251" w:rsidR="00B20ACC" w:rsidRDefault="005B7623" w:rsidP="00B20ACC">
            <w:pPr>
              <w:jc w:val="center"/>
            </w:pPr>
            <w:r>
              <w:t>Schwan’s’/Beacon Street</w:t>
            </w:r>
          </w:p>
        </w:tc>
      </w:tr>
      <w:tr w:rsidR="00B20ACC" w14:paraId="27A7284F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558A6" w14:textId="2FD83873" w:rsidR="00B20ACC" w:rsidRDefault="00B20ACC" w:rsidP="00B20ACC">
            <w:pPr>
              <w:jc w:val="center"/>
            </w:pPr>
            <w:r>
              <w:t>Fiesta Salad (Fajita Chicken, Salsa, Tortilla Chips, Ranch Cup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8917" w14:textId="03CF208F" w:rsidR="00B20ACC" w:rsidRDefault="005B7623" w:rsidP="00B20ACC">
            <w:pPr>
              <w:jc w:val="center"/>
            </w:pPr>
            <w:r>
              <w:t>Gold Kist/ Red Gold/Snack King/ Naturally Fresh</w:t>
            </w:r>
          </w:p>
        </w:tc>
      </w:tr>
      <w:tr w:rsidR="00B20ACC" w14:paraId="44B97754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D97C2" w14:textId="3DF4931C" w:rsidR="00B20ACC" w:rsidRDefault="00B20ACC" w:rsidP="00B20ACC">
            <w:pPr>
              <w:jc w:val="center"/>
            </w:pPr>
            <w:r>
              <w:t>Ranchero Bean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2727" w14:textId="5888F7B4" w:rsidR="00B20ACC" w:rsidRDefault="006443A9" w:rsidP="00B20ACC">
            <w:pPr>
              <w:jc w:val="center"/>
            </w:pPr>
            <w:r>
              <w:t>Bush’s Best</w:t>
            </w:r>
          </w:p>
        </w:tc>
      </w:tr>
      <w:tr w:rsidR="00B20ACC" w14:paraId="72BD87EF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6DF6" w14:textId="5C68101C" w:rsidR="00B20ACC" w:rsidRDefault="00B20ACC" w:rsidP="00B20ACC">
            <w:pPr>
              <w:jc w:val="center"/>
            </w:pPr>
            <w:r>
              <w:t>Mesquite Glazed Chicken Drumstick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3AFA1" w14:textId="1B951221" w:rsidR="00B20ACC" w:rsidRDefault="002D34E8" w:rsidP="00B20ACC">
            <w:pPr>
              <w:jc w:val="center"/>
            </w:pPr>
            <w:r>
              <w:t>Tyson</w:t>
            </w:r>
          </w:p>
        </w:tc>
      </w:tr>
      <w:tr w:rsidR="00B20ACC" w14:paraId="77BEB16E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C7A59" w14:textId="7D06B7A6" w:rsidR="00B20ACC" w:rsidRDefault="00B20ACC" w:rsidP="00B20ACC">
            <w:pPr>
              <w:jc w:val="center"/>
            </w:pPr>
            <w:r>
              <w:t>Macaroni and Cheese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C505" w14:textId="5A57C7DC" w:rsidR="00B20ACC" w:rsidRDefault="006443A9" w:rsidP="00B20ACC">
            <w:pPr>
              <w:jc w:val="center"/>
            </w:pPr>
            <w:r>
              <w:t>JTM</w:t>
            </w:r>
          </w:p>
        </w:tc>
      </w:tr>
      <w:tr w:rsidR="00B20ACC" w14:paraId="71D3F1A4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60EF" w14:textId="3B5AEDAB" w:rsidR="00B20ACC" w:rsidRDefault="00B20ACC" w:rsidP="00B20ACC">
            <w:pPr>
              <w:jc w:val="center"/>
            </w:pPr>
            <w:r>
              <w:t>Wheat Roll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C4E4" w14:textId="5416592F" w:rsidR="00B20ACC" w:rsidRDefault="00B770BE" w:rsidP="00B20ACC">
            <w:pPr>
              <w:jc w:val="center"/>
            </w:pPr>
            <w:r>
              <w:t>Conestoga</w:t>
            </w:r>
          </w:p>
        </w:tc>
      </w:tr>
      <w:tr w:rsidR="00B20ACC" w14:paraId="45127F8C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BEED" w14:textId="77777777" w:rsidR="00B20ACC" w:rsidRDefault="00B20ACC" w:rsidP="00B20ACC">
            <w:pPr>
              <w:jc w:val="center"/>
            </w:pPr>
            <w:r>
              <w:t>Smoked Turkey Cheese Sub</w:t>
            </w:r>
          </w:p>
          <w:p w14:paraId="534B567A" w14:textId="2061527B" w:rsidR="00B20ACC" w:rsidRDefault="00B20ACC" w:rsidP="00B20ACC">
            <w:pPr>
              <w:jc w:val="center"/>
            </w:pPr>
            <w:r>
              <w:t>Baked Cheeto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6D80" w14:textId="430998EC" w:rsidR="00B20ACC" w:rsidRDefault="00B770BE" w:rsidP="00B770BE">
            <w:pPr>
              <w:jc w:val="center"/>
            </w:pPr>
            <w:r>
              <w:t>Jennie O/Land O Lake/Aunt Millie/Cheetos</w:t>
            </w:r>
          </w:p>
        </w:tc>
      </w:tr>
      <w:tr w:rsidR="007E2BBE" w14:paraId="4FE4C24D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AED6" w14:textId="77EA51E2" w:rsidR="007E2BBE" w:rsidRDefault="007E2BBE" w:rsidP="00B20ACC">
            <w:pPr>
              <w:jc w:val="center"/>
            </w:pPr>
            <w:r>
              <w:t>Mustard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FCCB" w14:textId="0C944108" w:rsidR="007E2BBE" w:rsidRDefault="007E2BBE" w:rsidP="00B770BE">
            <w:pPr>
              <w:jc w:val="center"/>
            </w:pPr>
            <w:r>
              <w:t>Heinz</w:t>
            </w:r>
          </w:p>
        </w:tc>
      </w:tr>
      <w:tr w:rsidR="001B5CDB" w14:paraId="6E9F99E3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ED5FF" w14:textId="3670166C" w:rsidR="001B5CDB" w:rsidRDefault="001B5CDB" w:rsidP="00B20ACC">
            <w:pPr>
              <w:jc w:val="center"/>
            </w:pPr>
            <w:r>
              <w:t>Mayonnaise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4172" w14:textId="319AFADD" w:rsidR="001B5CDB" w:rsidRDefault="001B5CDB" w:rsidP="00B770BE">
            <w:pPr>
              <w:jc w:val="center"/>
            </w:pPr>
            <w:r>
              <w:t>Heinz</w:t>
            </w:r>
          </w:p>
        </w:tc>
      </w:tr>
      <w:tr w:rsidR="00F9270E" w14:paraId="252619ED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88F8" w14:textId="3F481880" w:rsidR="00F9270E" w:rsidRDefault="00F9270E" w:rsidP="00B20ACC">
            <w:pPr>
              <w:jc w:val="center"/>
            </w:pPr>
            <w:r>
              <w:t>Peach Cup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182DC" w14:textId="5F959CAA" w:rsidR="00F9270E" w:rsidRDefault="00F9270E" w:rsidP="00B20ACC">
            <w:pPr>
              <w:jc w:val="center"/>
            </w:pPr>
            <w:r>
              <w:t>Zee Zee’s</w:t>
            </w:r>
          </w:p>
        </w:tc>
      </w:tr>
      <w:tr w:rsidR="00B20ACC" w14:paraId="3A414471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7A14" w14:textId="32AD7F60" w:rsidR="00B20ACC" w:rsidRDefault="00B20ACC" w:rsidP="004004E8">
            <w:pPr>
              <w:jc w:val="center"/>
            </w:pPr>
            <w:r>
              <w:t>Crispy Chicken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313F3" w14:textId="74AB4791" w:rsidR="00B20ACC" w:rsidRDefault="00B770BE" w:rsidP="004004E8">
            <w:pPr>
              <w:jc w:val="center"/>
            </w:pPr>
            <w:r>
              <w:t>Gold Kist</w:t>
            </w:r>
          </w:p>
        </w:tc>
      </w:tr>
      <w:tr w:rsidR="00B20ACC" w14:paraId="1DE4D19D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83EE" w14:textId="6F732F97" w:rsidR="00B20ACC" w:rsidRDefault="00B20ACC" w:rsidP="004004E8">
            <w:pPr>
              <w:jc w:val="center"/>
            </w:pPr>
            <w:r>
              <w:t>Cheeseburger Slider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3C59" w14:textId="219E645A" w:rsidR="00B20ACC" w:rsidRDefault="00B770BE" w:rsidP="004004E8">
            <w:pPr>
              <w:jc w:val="center"/>
            </w:pPr>
            <w:r>
              <w:t>Integrated</w:t>
            </w:r>
          </w:p>
        </w:tc>
      </w:tr>
      <w:tr w:rsidR="00B20ACC" w14:paraId="679A955C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A3F1C" w14:textId="50066603" w:rsidR="00B20ACC" w:rsidRDefault="00B20ACC" w:rsidP="004004E8">
            <w:pPr>
              <w:jc w:val="center"/>
            </w:pPr>
            <w:r>
              <w:t>Soft Beef Taco with Tortilla Chips and Salsa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1586" w14:textId="4D62A727" w:rsidR="00B20ACC" w:rsidRDefault="00B770BE" w:rsidP="004004E8">
            <w:pPr>
              <w:jc w:val="center"/>
            </w:pPr>
            <w:r>
              <w:t>Advance/Land O Lakes/Aztec/ Snack King/ Red Gold</w:t>
            </w:r>
          </w:p>
        </w:tc>
      </w:tr>
      <w:tr w:rsidR="0056323B" w14:paraId="6F7A1558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A8C9" w14:textId="29C352E0" w:rsidR="0056323B" w:rsidRDefault="0056323B" w:rsidP="004004E8">
            <w:pPr>
              <w:jc w:val="center"/>
            </w:pPr>
            <w:r>
              <w:t>Cheeseburger/Hamburger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1F22" w14:textId="013274C6" w:rsidR="0056323B" w:rsidRDefault="0056323B" w:rsidP="004004E8">
            <w:pPr>
              <w:jc w:val="center"/>
            </w:pPr>
            <w:r>
              <w:t>Integrated/Land O Lakes/</w:t>
            </w:r>
            <w:proofErr w:type="spellStart"/>
            <w:r>
              <w:t>Kurz</w:t>
            </w:r>
            <w:proofErr w:type="spellEnd"/>
          </w:p>
        </w:tc>
      </w:tr>
      <w:tr w:rsidR="00B20ACC" w14:paraId="24316104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E8E7" w14:textId="5311B1C3" w:rsidR="00B20ACC" w:rsidRDefault="00B20ACC" w:rsidP="004004E8">
            <w:pPr>
              <w:jc w:val="center"/>
            </w:pPr>
            <w:r>
              <w:t>Big Daddy Pizza</w:t>
            </w:r>
            <w:r w:rsidR="002D34E8">
              <w:t xml:space="preserve"> (Pepperoni and Cheese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3B0C6" w14:textId="7EC3B938" w:rsidR="00B20ACC" w:rsidRDefault="002D34E8" w:rsidP="004004E8">
            <w:pPr>
              <w:jc w:val="center"/>
            </w:pPr>
            <w:r>
              <w:t>Big Daddy</w:t>
            </w:r>
          </w:p>
        </w:tc>
      </w:tr>
      <w:tr w:rsidR="00B20ACC" w14:paraId="6AF2A847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39C10" w14:textId="453AF955" w:rsidR="00B20ACC" w:rsidRDefault="00B20ACC" w:rsidP="004004E8">
            <w:pPr>
              <w:jc w:val="center"/>
            </w:pPr>
            <w:r>
              <w:t>Chicken Popper Salad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E1D6" w14:textId="3890840F" w:rsidR="00B20ACC" w:rsidRDefault="00B770BE" w:rsidP="004004E8">
            <w:pPr>
              <w:jc w:val="center"/>
            </w:pPr>
            <w:r>
              <w:t>Gold Kist/Land O Lakes/Pepperidge Farms/Naturally Fresh</w:t>
            </w:r>
          </w:p>
        </w:tc>
      </w:tr>
      <w:tr w:rsidR="00B20ACC" w:rsidRPr="00750B0D" w14:paraId="62426D84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EAE51" w14:textId="72734060" w:rsidR="00B20ACC" w:rsidRPr="00A40DA3" w:rsidRDefault="00B20ACC" w:rsidP="004004E8">
            <w:pPr>
              <w:jc w:val="center"/>
            </w:pPr>
            <w:r>
              <w:t>Chicken Smacker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4372" w14:textId="4C867329" w:rsidR="00B20ACC" w:rsidRPr="00B770BE" w:rsidRDefault="00B770BE" w:rsidP="004004E8">
            <w:pPr>
              <w:jc w:val="center"/>
            </w:pPr>
            <w:r w:rsidRPr="00B770BE">
              <w:t>Gold Kist</w:t>
            </w:r>
          </w:p>
        </w:tc>
      </w:tr>
      <w:tr w:rsidR="00B20ACC" w14:paraId="2A68F703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3998" w14:textId="41EF532B" w:rsidR="00B20ACC" w:rsidRDefault="00B20ACC" w:rsidP="004004E8">
            <w:pPr>
              <w:jc w:val="center"/>
            </w:pPr>
            <w:r>
              <w:t>Mashed Potatoes and Gravy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517D" w14:textId="0D701236" w:rsidR="00B20ACC" w:rsidRDefault="002D34E8" w:rsidP="004004E8">
            <w:pPr>
              <w:jc w:val="center"/>
            </w:pPr>
            <w:r>
              <w:t>Basic American/Pioneer</w:t>
            </w:r>
          </w:p>
        </w:tc>
      </w:tr>
      <w:tr w:rsidR="00B20ACC" w14:paraId="20054870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F653" w14:textId="2668171B" w:rsidR="00B20ACC" w:rsidRDefault="00B20ACC" w:rsidP="004004E8">
            <w:pPr>
              <w:jc w:val="center"/>
            </w:pPr>
            <w:proofErr w:type="spellStart"/>
            <w:r>
              <w:lastRenderedPageBreak/>
              <w:t>Fiestada</w:t>
            </w:r>
            <w:proofErr w:type="spellEnd"/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8585" w14:textId="584F2E84" w:rsidR="00B20ACC" w:rsidRDefault="005B7623" w:rsidP="00B770BE">
            <w:pPr>
              <w:jc w:val="center"/>
            </w:pPr>
            <w:r>
              <w:t>Schwan’</w:t>
            </w:r>
            <w:r w:rsidR="00B770BE">
              <w:t>s/Tony’s</w:t>
            </w:r>
          </w:p>
        </w:tc>
      </w:tr>
      <w:tr w:rsidR="00B20ACC" w14:paraId="0B8C7D1D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B3C1" w14:textId="3EC01210" w:rsidR="00B20ACC" w:rsidRDefault="00B20ACC" w:rsidP="004004E8">
            <w:pPr>
              <w:jc w:val="center"/>
            </w:pPr>
            <w:r>
              <w:t xml:space="preserve">PB &amp; J </w:t>
            </w:r>
            <w:proofErr w:type="spellStart"/>
            <w:r>
              <w:t>Uncrustable</w:t>
            </w:r>
            <w:proofErr w:type="spellEnd"/>
            <w:r>
              <w:t xml:space="preserve">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9608" w14:textId="04A5B6B8" w:rsidR="00B20ACC" w:rsidRDefault="005B7623" w:rsidP="004004E8">
            <w:pPr>
              <w:jc w:val="center"/>
            </w:pPr>
            <w:r>
              <w:t xml:space="preserve">Smucker’s </w:t>
            </w:r>
            <w:proofErr w:type="spellStart"/>
            <w:r>
              <w:t>Uncrustables</w:t>
            </w:r>
            <w:proofErr w:type="spellEnd"/>
          </w:p>
        </w:tc>
      </w:tr>
      <w:tr w:rsidR="00B20ACC" w14:paraId="537D246D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86A99" w14:textId="3FB7CABA" w:rsidR="00B20ACC" w:rsidRDefault="00F9270E" w:rsidP="004004E8">
            <w:pPr>
              <w:jc w:val="center"/>
            </w:pPr>
            <w:r>
              <w:t>Garbanzo Bean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37BE" w14:textId="032D9615" w:rsidR="00B20ACC" w:rsidRDefault="006443A9" w:rsidP="004004E8">
            <w:pPr>
              <w:jc w:val="center"/>
            </w:pPr>
            <w:r>
              <w:t>Gordon Food Service</w:t>
            </w:r>
          </w:p>
        </w:tc>
      </w:tr>
      <w:tr w:rsidR="00B20ACC" w14:paraId="4934A116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507B" w14:textId="1D599B93" w:rsidR="00B20ACC" w:rsidRDefault="006443A9" w:rsidP="004004E8">
            <w:pPr>
              <w:tabs>
                <w:tab w:val="left" w:pos="2025"/>
                <w:tab w:val="center" w:pos="2052"/>
              </w:tabs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Cheese Pizza Lunch Lit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B31DD" w14:textId="68950EB3" w:rsidR="00B20ACC" w:rsidRDefault="006443A9" w:rsidP="004004E8">
            <w:pPr>
              <w:jc w:val="center"/>
            </w:pPr>
            <w:r>
              <w:t>Tasty Brands</w:t>
            </w:r>
          </w:p>
        </w:tc>
      </w:tr>
      <w:tr w:rsidR="006443A9" w14:paraId="03A46022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4A382" w14:textId="2B470830" w:rsidR="006443A9" w:rsidRDefault="006443A9" w:rsidP="006443A9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and Cheese Lunch Lit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75E3" w14:textId="54AE104E" w:rsidR="006443A9" w:rsidRDefault="006443A9" w:rsidP="006443A9">
            <w:pPr>
              <w:jc w:val="center"/>
            </w:pPr>
            <w:r>
              <w:t>Tasty Brands</w:t>
            </w:r>
          </w:p>
        </w:tc>
      </w:tr>
      <w:tr w:rsidR="006443A9" w14:paraId="6ADA76C9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BA96" w14:textId="64C9D9AC" w:rsidR="006443A9" w:rsidRDefault="006443A9" w:rsidP="006443A9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Ham and Cheese Lunch Lit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FC35" w14:textId="0307FEE2" w:rsidR="006443A9" w:rsidRDefault="006443A9" w:rsidP="006443A9">
            <w:pPr>
              <w:jc w:val="center"/>
            </w:pPr>
            <w:r>
              <w:t>Tasty Brands</w:t>
            </w:r>
          </w:p>
        </w:tc>
      </w:tr>
      <w:tr w:rsidR="006443A9" w14:paraId="38EBE87E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EED6" w14:textId="134A312C" w:rsidR="006443A9" w:rsidRDefault="006443A9" w:rsidP="006443A9">
            <w:pPr>
              <w:jc w:val="center"/>
            </w:pPr>
            <w:r>
              <w:t>White Wheat Sandwich Bread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5E4A" w14:textId="42C504B7" w:rsidR="006443A9" w:rsidRDefault="006443A9" w:rsidP="006443A9">
            <w:pPr>
              <w:jc w:val="center"/>
            </w:pPr>
            <w:r>
              <w:t>HEB</w:t>
            </w:r>
          </w:p>
        </w:tc>
      </w:tr>
      <w:tr w:rsidR="007E2BBE" w14:paraId="10D9310F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21A6B" w14:textId="6F6BF9C7" w:rsidR="007E2BBE" w:rsidRDefault="007E2BBE" w:rsidP="006443A9">
            <w:pPr>
              <w:jc w:val="center"/>
            </w:pPr>
            <w:r>
              <w:t>Taco Sauce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C5AEE" w14:textId="1A7A1B71" w:rsidR="007E2BBE" w:rsidRDefault="007E2BBE" w:rsidP="006443A9">
            <w:pPr>
              <w:jc w:val="center"/>
            </w:pPr>
            <w:r>
              <w:t>Flavor Fresh</w:t>
            </w:r>
          </w:p>
        </w:tc>
      </w:tr>
      <w:tr w:rsidR="007F33DF" w14:paraId="4FEE0D78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514A" w14:textId="3F8AC4F4" w:rsidR="007F33DF" w:rsidRDefault="007F33DF" w:rsidP="006443A9">
            <w:pPr>
              <w:jc w:val="center"/>
            </w:pPr>
            <w:r>
              <w:t>Yogurt Plate (Yogurt, Granola, Crackers, Applesauce Cup, Fresh Celery Sticks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073F9" w14:textId="03FF2985" w:rsidR="007F33DF" w:rsidRDefault="007F33DF" w:rsidP="006443A9">
            <w:pPr>
              <w:jc w:val="center"/>
            </w:pPr>
            <w:proofErr w:type="spellStart"/>
            <w:r>
              <w:t>Danimals</w:t>
            </w:r>
            <w:proofErr w:type="spellEnd"/>
            <w:r>
              <w:t>/</w:t>
            </w:r>
            <w:proofErr w:type="spellStart"/>
            <w:r>
              <w:t>Tarrier</w:t>
            </w:r>
            <w:proofErr w:type="spellEnd"/>
            <w:r>
              <w:t xml:space="preserve"> Foods/Kellogg’s/ Zee Zee’s</w:t>
            </w:r>
          </w:p>
        </w:tc>
      </w:tr>
      <w:tr w:rsidR="00697DEB" w14:paraId="42492C00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48A9" w14:textId="082D78B8" w:rsidR="00697DEB" w:rsidRDefault="00697DEB" w:rsidP="006443A9">
            <w:pPr>
              <w:jc w:val="center"/>
            </w:pPr>
            <w:r>
              <w:t>Nacho Beef Chili Burrito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F7CF2" w14:textId="34CF4EF3" w:rsidR="00697DEB" w:rsidRDefault="00697DEB" w:rsidP="006443A9">
            <w:pPr>
              <w:jc w:val="center"/>
            </w:pPr>
            <w:r>
              <w:t>Cabo Primo/MCI Foods</w:t>
            </w:r>
          </w:p>
        </w:tc>
      </w:tr>
      <w:tr w:rsidR="00697DEB" w14:paraId="53EB2FDF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E3A74" w14:textId="7EF5B5AA" w:rsidR="00697DEB" w:rsidRDefault="00697DEB" w:rsidP="006443A9">
            <w:pPr>
              <w:jc w:val="center"/>
            </w:pPr>
            <w:r>
              <w:t>Mini Corn Dog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4956" w14:textId="560AD71A" w:rsidR="00697DEB" w:rsidRDefault="00697DEB" w:rsidP="006443A9">
            <w:pPr>
              <w:jc w:val="center"/>
            </w:pPr>
            <w:r>
              <w:t>Foster Farms</w:t>
            </w:r>
          </w:p>
        </w:tc>
      </w:tr>
      <w:tr w:rsidR="00EE4BB6" w14:paraId="344114E2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1A8D" w14:textId="797C0D87" w:rsidR="00EE4BB6" w:rsidRDefault="00EE4BB6" w:rsidP="006443A9">
            <w:pPr>
              <w:jc w:val="center"/>
            </w:pPr>
            <w:r>
              <w:t>All Beef Hot Dog on a Bun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6A83" w14:textId="39A9F342" w:rsidR="00EE4BB6" w:rsidRDefault="00EE4BB6" w:rsidP="006443A9">
            <w:pPr>
              <w:jc w:val="center"/>
            </w:pPr>
            <w:r>
              <w:t>Cloverdale Foods/ HEB B</w:t>
            </w:r>
            <w:r w:rsidR="00035DE9">
              <w:t>uns</w:t>
            </w:r>
          </w:p>
        </w:tc>
      </w:tr>
      <w:tr w:rsidR="00EE4BB6" w14:paraId="7A32B4E6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A2BD5" w14:textId="524C1E0B" w:rsidR="00EE4BB6" w:rsidRDefault="00EE4BB6" w:rsidP="00EE4BB6">
            <w:pPr>
              <w:jc w:val="center"/>
            </w:pPr>
            <w:r>
              <w:t xml:space="preserve"> Turkey Ham (Substituted meat for Smoked Turkey Cheese Sub)</w:t>
            </w:r>
          </w:p>
          <w:p w14:paraId="23C800DA" w14:textId="7E6DB3F7" w:rsidR="00EE4BB6" w:rsidRDefault="00EE4BB6" w:rsidP="00EE4BB6">
            <w:pPr>
              <w:jc w:val="center"/>
            </w:pPr>
            <w:r>
              <w:t>Red Doritos (Substituted chip for Turkey Cheese Sub meal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7693" w14:textId="5F80E44F" w:rsidR="00EE4BB6" w:rsidRDefault="00EE4BB6" w:rsidP="006443A9">
            <w:pPr>
              <w:jc w:val="center"/>
            </w:pPr>
            <w:r>
              <w:t>Jennie-O/ Pepsi Co Food Service</w:t>
            </w:r>
          </w:p>
        </w:tc>
      </w:tr>
      <w:tr w:rsidR="00EE4BB6" w14:paraId="2B3F6FFE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B6522" w14:textId="1CEF80D2" w:rsidR="00EE4BB6" w:rsidRDefault="00EE4BB6" w:rsidP="00EE4BB6">
            <w:pPr>
              <w:jc w:val="center"/>
            </w:pPr>
            <w:r>
              <w:t>Crispy Chicken Drumstick (Substituted drumstick for Mesquite Glazed Chicken Drumstick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39A33" w14:textId="35B28ADA" w:rsidR="00EE4BB6" w:rsidRDefault="00EE4BB6" w:rsidP="006443A9">
            <w:pPr>
              <w:jc w:val="center"/>
            </w:pPr>
            <w:r>
              <w:t>Tyson</w:t>
            </w:r>
          </w:p>
        </w:tc>
      </w:tr>
      <w:tr w:rsidR="006673C1" w14:paraId="7C3B5C37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0F27C" w14:textId="3E0F2702" w:rsidR="006673C1" w:rsidRDefault="006673C1" w:rsidP="00EE4BB6">
            <w:pPr>
              <w:jc w:val="center"/>
            </w:pPr>
            <w:r>
              <w:t>Flame Roasted Jalapeno Corn (Grades 9-12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75CF" w14:textId="508A117B" w:rsidR="006673C1" w:rsidRDefault="006673C1" w:rsidP="006443A9">
            <w:pPr>
              <w:jc w:val="center"/>
            </w:pPr>
            <w:r>
              <w:t>Simplot</w:t>
            </w:r>
          </w:p>
        </w:tc>
      </w:tr>
      <w:tr w:rsidR="006673C1" w14:paraId="6294323C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AD154" w14:textId="4B5790D1" w:rsidR="006673C1" w:rsidRDefault="006673C1" w:rsidP="00EE4BB6">
            <w:pPr>
              <w:jc w:val="center"/>
            </w:pPr>
            <w:r>
              <w:t>Sweet Potato Waffle Fri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D3EF0" w14:textId="51663CF9" w:rsidR="006673C1" w:rsidRDefault="006673C1" w:rsidP="006443A9">
            <w:pPr>
              <w:jc w:val="center"/>
            </w:pPr>
            <w:r>
              <w:t>McCain</w:t>
            </w:r>
          </w:p>
        </w:tc>
      </w:tr>
      <w:tr w:rsidR="006673C1" w14:paraId="16BD85AD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A0B79" w14:textId="6E372DAC" w:rsidR="006673C1" w:rsidRDefault="006673C1" w:rsidP="00EE4BB6">
            <w:pPr>
              <w:jc w:val="center"/>
            </w:pPr>
            <w:r>
              <w:t>Yogurt Parfait Plate-Cocoa Cherry Bar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716AB" w14:textId="0588EE15" w:rsidR="006673C1" w:rsidRDefault="006673C1" w:rsidP="006443A9">
            <w:pPr>
              <w:jc w:val="center"/>
            </w:pPr>
            <w:r>
              <w:t>Zee Zee’s</w:t>
            </w:r>
          </w:p>
        </w:tc>
      </w:tr>
      <w:tr w:rsidR="006673C1" w14:paraId="4F2A7FA0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1884" w14:textId="377186F0" w:rsidR="006673C1" w:rsidRDefault="006673C1" w:rsidP="00EE4BB6">
            <w:pPr>
              <w:jc w:val="center"/>
            </w:pPr>
            <w:r>
              <w:t>Crispy Chicken Tender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2D10" w14:textId="0F2B7333" w:rsidR="006673C1" w:rsidRDefault="006673C1" w:rsidP="006443A9">
            <w:pPr>
              <w:jc w:val="center"/>
            </w:pPr>
            <w:r>
              <w:t>Tyson</w:t>
            </w:r>
          </w:p>
        </w:tc>
      </w:tr>
      <w:tr w:rsidR="00B837C8" w14:paraId="69517A32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FD4B2" w14:textId="02686C02" w:rsidR="00B837C8" w:rsidRDefault="00B837C8" w:rsidP="00EE4BB6">
            <w:pPr>
              <w:jc w:val="center"/>
            </w:pPr>
            <w:r>
              <w:t>Bosco Stick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6DBB" w14:textId="6C1C9F5E" w:rsidR="00B837C8" w:rsidRDefault="00B837C8" w:rsidP="006443A9">
            <w:pPr>
              <w:jc w:val="center"/>
            </w:pPr>
            <w:r>
              <w:t>Tyson</w:t>
            </w:r>
          </w:p>
        </w:tc>
      </w:tr>
      <w:tr w:rsidR="00B837C8" w14:paraId="340810E2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0B2C" w14:textId="36FE2B1B" w:rsidR="00B837C8" w:rsidRDefault="00B837C8" w:rsidP="00EE4BB6">
            <w:pPr>
              <w:jc w:val="center"/>
            </w:pPr>
            <w:r>
              <w:t>Turkey Chili Pie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79D2" w14:textId="4C2049D3" w:rsidR="00B837C8" w:rsidRDefault="00707C94" w:rsidP="006443A9">
            <w:pPr>
              <w:jc w:val="center"/>
            </w:pPr>
            <w:r>
              <w:t xml:space="preserve">Jennie-O/ Land O’Lakes/El </w:t>
            </w:r>
            <w:proofErr w:type="spellStart"/>
            <w:r>
              <w:t>Sab</w:t>
            </w:r>
            <w:r w:rsidR="00B837C8">
              <w:t>roso</w:t>
            </w:r>
            <w:proofErr w:type="spellEnd"/>
          </w:p>
        </w:tc>
      </w:tr>
      <w:tr w:rsidR="00E018C8" w14:paraId="3BF62E2E" w14:textId="77777777" w:rsidTr="00EE4BB6">
        <w:trPr>
          <w:trHeight w:val="357"/>
          <w:jc w:val="center"/>
        </w:trPr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D4B56" w14:textId="258B1536" w:rsidR="00E018C8" w:rsidRDefault="00E018C8" w:rsidP="00EE4BB6">
            <w:pPr>
              <w:jc w:val="center"/>
            </w:pPr>
            <w:r>
              <w:t>Turkey Pepperoni Stuffed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FD0B3" w14:textId="5B9D28A2" w:rsidR="00E018C8" w:rsidRDefault="00E018C8" w:rsidP="006443A9">
            <w:pPr>
              <w:jc w:val="center"/>
            </w:pPr>
            <w:r>
              <w:t>Schwan’s</w:t>
            </w:r>
          </w:p>
        </w:tc>
      </w:tr>
    </w:tbl>
    <w:p w14:paraId="784C7AEA" w14:textId="77777777" w:rsidR="00EE4BB6" w:rsidRDefault="00EE4BB6">
      <w:r>
        <w:br w:type="page"/>
      </w:r>
    </w:p>
    <w:tbl>
      <w:tblPr>
        <w:tblStyle w:val="TableGrid"/>
        <w:tblW w:w="0" w:type="auto"/>
        <w:tblInd w:w="-545" w:type="dxa"/>
        <w:tblLook w:val="04A0" w:firstRow="1" w:lastRow="0" w:firstColumn="1" w:lastColumn="0" w:noHBand="0" w:noVBand="1"/>
      </w:tblPr>
      <w:tblGrid>
        <w:gridCol w:w="1486"/>
        <w:gridCol w:w="9849"/>
      </w:tblGrid>
      <w:tr w:rsidR="00084E0A" w14:paraId="7125870B" w14:textId="77777777" w:rsidTr="00B837C8">
        <w:trPr>
          <w:trHeight w:val="890"/>
        </w:trPr>
        <w:tc>
          <w:tcPr>
            <w:tcW w:w="0" w:type="auto"/>
          </w:tcPr>
          <w:p w14:paraId="58BF4FA2" w14:textId="450120E9" w:rsidR="00084E0A" w:rsidRPr="0029492C" w:rsidRDefault="005D76BC" w:rsidP="00084E0A">
            <w:pPr>
              <w:pStyle w:val="Title"/>
              <w:jc w:val="center"/>
              <w:rPr>
                <w:sz w:val="48"/>
                <w:szCs w:val="48"/>
              </w:rPr>
            </w:pPr>
            <w:r w:rsidRPr="0029492C">
              <w:rPr>
                <w:sz w:val="48"/>
                <w:szCs w:val="48"/>
              </w:rPr>
              <w:lastRenderedPageBreak/>
              <w:br w:type="page"/>
            </w:r>
            <w:r w:rsidR="00084E0A" w:rsidRPr="0029492C">
              <w:rPr>
                <w:sz w:val="48"/>
                <w:szCs w:val="48"/>
              </w:rPr>
              <w:t>Menu Item</w:t>
            </w:r>
          </w:p>
        </w:tc>
        <w:tc>
          <w:tcPr>
            <w:tcW w:w="0" w:type="auto"/>
          </w:tcPr>
          <w:p w14:paraId="3E5EEA2B" w14:textId="77777777" w:rsidR="00084E0A" w:rsidRPr="0029492C" w:rsidRDefault="00084E0A" w:rsidP="00084E0A">
            <w:pPr>
              <w:pStyle w:val="Title"/>
              <w:jc w:val="center"/>
              <w:rPr>
                <w:sz w:val="48"/>
                <w:szCs w:val="48"/>
              </w:rPr>
            </w:pPr>
          </w:p>
          <w:p w14:paraId="5A4A582C" w14:textId="77777777" w:rsidR="00084E0A" w:rsidRPr="0029492C" w:rsidRDefault="00084E0A" w:rsidP="00084E0A">
            <w:pPr>
              <w:pStyle w:val="Title"/>
              <w:jc w:val="center"/>
              <w:rPr>
                <w:b/>
                <w:noProof/>
                <w:sz w:val="48"/>
                <w:szCs w:val="48"/>
              </w:rPr>
            </w:pPr>
            <w:r w:rsidRPr="0029492C">
              <w:rPr>
                <w:sz w:val="48"/>
                <w:szCs w:val="48"/>
              </w:rPr>
              <w:t>Ingredient List</w:t>
            </w:r>
          </w:p>
        </w:tc>
      </w:tr>
      <w:tr w:rsidR="00B20ACC" w14:paraId="2AF093C7" w14:textId="77777777" w:rsidTr="00B837C8">
        <w:trPr>
          <w:trHeight w:val="1052"/>
        </w:trPr>
        <w:tc>
          <w:tcPr>
            <w:tcW w:w="0" w:type="auto"/>
          </w:tcPr>
          <w:p w14:paraId="1CBD6F47" w14:textId="5D330550" w:rsidR="00B20ACC" w:rsidRPr="005D76BC" w:rsidRDefault="00B20ACC" w:rsidP="00B20ACC">
            <w:pPr>
              <w:jc w:val="center"/>
            </w:pPr>
            <w:r>
              <w:t>Mini Bagel Bites</w:t>
            </w:r>
          </w:p>
        </w:tc>
        <w:tc>
          <w:tcPr>
            <w:tcW w:w="0" w:type="auto"/>
          </w:tcPr>
          <w:p w14:paraId="2A62CA1D" w14:textId="71AC4252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78794616" wp14:editId="57BF0423">
                  <wp:extent cx="3854245" cy="1615845"/>
                  <wp:effectExtent l="0" t="0" r="0" b="381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514" cy="1622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51889FDA" w14:textId="77777777" w:rsidTr="00B837C8">
        <w:tc>
          <w:tcPr>
            <w:tcW w:w="0" w:type="auto"/>
          </w:tcPr>
          <w:p w14:paraId="6A61F994" w14:textId="37BBA371" w:rsidR="00B20ACC" w:rsidRPr="005D76BC" w:rsidRDefault="00B20ACC" w:rsidP="00B20ACC">
            <w:pPr>
              <w:jc w:val="center"/>
            </w:pPr>
            <w:r>
              <w:t>Grilled Cheese Sandwich</w:t>
            </w:r>
          </w:p>
        </w:tc>
        <w:tc>
          <w:tcPr>
            <w:tcW w:w="0" w:type="auto"/>
          </w:tcPr>
          <w:p w14:paraId="4BB09D20" w14:textId="2D2159FD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73860AE3" wp14:editId="785C9E59">
                  <wp:extent cx="6320790" cy="763905"/>
                  <wp:effectExtent l="0" t="0" r="381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76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13198464" w14:textId="77777777" w:rsidTr="00B837C8">
        <w:trPr>
          <w:trHeight w:val="1115"/>
        </w:trPr>
        <w:tc>
          <w:tcPr>
            <w:tcW w:w="0" w:type="auto"/>
          </w:tcPr>
          <w:p w14:paraId="01695620" w14:textId="45F90F68" w:rsidR="00B20ACC" w:rsidRPr="005D76BC" w:rsidRDefault="00B20ACC" w:rsidP="00B20ACC">
            <w:pPr>
              <w:jc w:val="center"/>
            </w:pPr>
            <w:r>
              <w:t>Baked Crinkle Fries</w:t>
            </w:r>
          </w:p>
        </w:tc>
        <w:tc>
          <w:tcPr>
            <w:tcW w:w="0" w:type="auto"/>
          </w:tcPr>
          <w:p w14:paraId="4119BAA1" w14:textId="26FA858B" w:rsidR="00B20ACC" w:rsidRPr="005D76BC" w:rsidRDefault="006443A9" w:rsidP="00B20ACC">
            <w:r>
              <w:rPr>
                <w:noProof/>
              </w:rPr>
              <w:drawing>
                <wp:inline distT="0" distB="0" distL="0" distR="0" wp14:anchorId="73E1EABA" wp14:editId="1F8BCB9E">
                  <wp:extent cx="2634861" cy="1365337"/>
                  <wp:effectExtent l="0" t="0" r="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24" cy="1378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2BBE" w14:paraId="6F7C3763" w14:textId="77777777" w:rsidTr="00B837C8">
        <w:trPr>
          <w:trHeight w:val="1115"/>
        </w:trPr>
        <w:tc>
          <w:tcPr>
            <w:tcW w:w="0" w:type="auto"/>
          </w:tcPr>
          <w:p w14:paraId="42D97F23" w14:textId="5F022C2F" w:rsidR="007E2BBE" w:rsidRDefault="007E2BBE" w:rsidP="00B20ACC">
            <w:pPr>
              <w:jc w:val="center"/>
            </w:pPr>
            <w:r>
              <w:t>Ketchup PPI</w:t>
            </w:r>
          </w:p>
        </w:tc>
        <w:tc>
          <w:tcPr>
            <w:tcW w:w="0" w:type="auto"/>
          </w:tcPr>
          <w:p w14:paraId="2CEF32CA" w14:textId="790D29CB" w:rsidR="007E2BBE" w:rsidRDefault="001B5CDB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0950A7" wp14:editId="4567CC8B">
                  <wp:extent cx="3428571" cy="723810"/>
                  <wp:effectExtent l="0" t="0" r="635" b="63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8571" cy="72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5F0F7DA0" w14:textId="77777777" w:rsidTr="00B837C8">
        <w:tc>
          <w:tcPr>
            <w:tcW w:w="0" w:type="auto"/>
          </w:tcPr>
          <w:p w14:paraId="083D4596" w14:textId="2FBAD21D" w:rsidR="00B20ACC" w:rsidRPr="005D76BC" w:rsidRDefault="00B20ACC" w:rsidP="00B20ACC">
            <w:pPr>
              <w:jc w:val="center"/>
            </w:pPr>
            <w:r>
              <w:t>Strawberry Cup</w:t>
            </w:r>
          </w:p>
        </w:tc>
        <w:tc>
          <w:tcPr>
            <w:tcW w:w="0" w:type="auto"/>
          </w:tcPr>
          <w:p w14:paraId="31A3415E" w14:textId="14DC5273" w:rsidR="00B20ACC" w:rsidRPr="005D76BC" w:rsidRDefault="00F9270E" w:rsidP="00B20ACC">
            <w:r>
              <w:rPr>
                <w:noProof/>
              </w:rPr>
              <w:drawing>
                <wp:inline distT="0" distB="0" distL="0" distR="0" wp14:anchorId="106C4E03" wp14:editId="6F676DBE">
                  <wp:extent cx="2343150" cy="5143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896" cy="524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E286D2F" w14:textId="77777777" w:rsidTr="00B837C8">
        <w:trPr>
          <w:trHeight w:val="917"/>
        </w:trPr>
        <w:tc>
          <w:tcPr>
            <w:tcW w:w="0" w:type="auto"/>
          </w:tcPr>
          <w:p w14:paraId="54F89D5C" w14:textId="337F41FE" w:rsidR="00B20ACC" w:rsidRPr="005D76BC" w:rsidRDefault="00B20ACC" w:rsidP="00B20ACC">
            <w:pPr>
              <w:jc w:val="center"/>
            </w:pPr>
            <w:r>
              <w:t>Grilled Chicken Alfredo</w:t>
            </w:r>
            <w:r w:rsidR="0006209E">
              <w:t xml:space="preserve">- </w:t>
            </w:r>
            <w:r w:rsidR="0006209E" w:rsidRPr="0006209E">
              <w:rPr>
                <w:b/>
              </w:rPr>
              <w:t>Fajita Chicken Strips</w:t>
            </w:r>
          </w:p>
        </w:tc>
        <w:tc>
          <w:tcPr>
            <w:tcW w:w="0" w:type="auto"/>
          </w:tcPr>
          <w:p w14:paraId="4F06AD05" w14:textId="677F993D" w:rsidR="00B20ACC" w:rsidRPr="005D76BC" w:rsidRDefault="00B20ACC" w:rsidP="00B20ACC">
            <w:r w:rsidRPr="005D76BC">
              <w:t xml:space="preserve">        </w:t>
            </w:r>
            <w:r w:rsidR="0006209E">
              <w:rPr>
                <w:noProof/>
              </w:rPr>
              <w:drawing>
                <wp:inline distT="0" distB="0" distL="0" distR="0" wp14:anchorId="2526A07D" wp14:editId="7E1BB16A">
                  <wp:extent cx="5944235" cy="504818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211" cy="509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76BC">
              <w:t xml:space="preserve">                                                                           </w:t>
            </w:r>
          </w:p>
        </w:tc>
      </w:tr>
      <w:tr w:rsidR="0006209E" w14:paraId="5D94562A" w14:textId="77777777" w:rsidTr="00B837C8">
        <w:trPr>
          <w:trHeight w:val="1088"/>
        </w:trPr>
        <w:tc>
          <w:tcPr>
            <w:tcW w:w="0" w:type="auto"/>
          </w:tcPr>
          <w:p w14:paraId="7773842A" w14:textId="01B61CA2" w:rsidR="0006209E" w:rsidRDefault="0006209E" w:rsidP="0006209E">
            <w:pPr>
              <w:jc w:val="center"/>
            </w:pPr>
            <w:r>
              <w:t xml:space="preserve">Grilled Chicken Alfredo- </w:t>
            </w:r>
            <w:r>
              <w:rPr>
                <w:b/>
              </w:rPr>
              <w:t>Alfredo Sauce</w:t>
            </w:r>
          </w:p>
        </w:tc>
        <w:tc>
          <w:tcPr>
            <w:tcW w:w="0" w:type="auto"/>
          </w:tcPr>
          <w:p w14:paraId="25A24741" w14:textId="557AB33D" w:rsidR="0006209E" w:rsidRDefault="0006209E" w:rsidP="00B20ACC">
            <w:r>
              <w:rPr>
                <w:noProof/>
              </w:rPr>
              <w:drawing>
                <wp:inline distT="0" distB="0" distL="0" distR="0" wp14:anchorId="5F3B139C" wp14:editId="253A84B6">
                  <wp:extent cx="3183180" cy="1704975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121" cy="1710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09E" w14:paraId="733F9212" w14:textId="77777777" w:rsidTr="00B837C8">
        <w:trPr>
          <w:trHeight w:val="1088"/>
        </w:trPr>
        <w:tc>
          <w:tcPr>
            <w:tcW w:w="0" w:type="auto"/>
          </w:tcPr>
          <w:p w14:paraId="4DB98EFB" w14:textId="4FD3A6D0" w:rsidR="0006209E" w:rsidRDefault="0006209E" w:rsidP="0006209E">
            <w:pPr>
              <w:jc w:val="center"/>
            </w:pPr>
            <w:r>
              <w:lastRenderedPageBreak/>
              <w:t xml:space="preserve">Grilled Chicken Alfredo- </w:t>
            </w:r>
            <w:r>
              <w:rPr>
                <w:b/>
              </w:rPr>
              <w:t>Penne Pasta</w:t>
            </w:r>
          </w:p>
        </w:tc>
        <w:tc>
          <w:tcPr>
            <w:tcW w:w="0" w:type="auto"/>
          </w:tcPr>
          <w:p w14:paraId="62AF1EDB" w14:textId="648BD5DB" w:rsidR="0006209E" w:rsidRDefault="0006209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8A2403" wp14:editId="693AA5CC">
                  <wp:extent cx="1905000" cy="75083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102" cy="764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533D0B4D" w14:textId="77777777" w:rsidTr="00B837C8">
        <w:trPr>
          <w:trHeight w:val="1817"/>
        </w:trPr>
        <w:tc>
          <w:tcPr>
            <w:tcW w:w="0" w:type="auto"/>
          </w:tcPr>
          <w:p w14:paraId="7BAD579B" w14:textId="36ADC1C5" w:rsidR="00B20ACC" w:rsidRPr="005D76BC" w:rsidRDefault="00B20ACC" w:rsidP="00B20ACC">
            <w:pPr>
              <w:jc w:val="center"/>
            </w:pPr>
            <w:r>
              <w:t>Garlic Bread Stick</w:t>
            </w:r>
          </w:p>
        </w:tc>
        <w:tc>
          <w:tcPr>
            <w:tcW w:w="0" w:type="auto"/>
          </w:tcPr>
          <w:p w14:paraId="4406C840" w14:textId="6958302A" w:rsidR="00B20ACC" w:rsidRPr="005D76BC" w:rsidRDefault="0006209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3C9FCF" wp14:editId="61D1C36C">
                  <wp:extent cx="3905250" cy="14354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0958" cy="1444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63FDA14" w14:textId="77777777" w:rsidTr="00B837C8">
        <w:tc>
          <w:tcPr>
            <w:tcW w:w="0" w:type="auto"/>
          </w:tcPr>
          <w:p w14:paraId="7A3886CA" w14:textId="0E5AB66B" w:rsidR="008C6DFD" w:rsidRDefault="008C6DFD" w:rsidP="00B20ACC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–</w:t>
            </w:r>
            <w:r w:rsidRPr="008C6DFD">
              <w:rPr>
                <w:b/>
              </w:rPr>
              <w:t>Flatbread</w:t>
            </w:r>
          </w:p>
          <w:p w14:paraId="7FF19224" w14:textId="4914E942" w:rsidR="00B20ACC" w:rsidRPr="005D76BC" w:rsidRDefault="00B20ACC" w:rsidP="00B20ACC">
            <w:pPr>
              <w:jc w:val="center"/>
            </w:pPr>
          </w:p>
        </w:tc>
        <w:tc>
          <w:tcPr>
            <w:tcW w:w="0" w:type="auto"/>
          </w:tcPr>
          <w:p w14:paraId="718068C2" w14:textId="5A68BE77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7F5FC09B" wp14:editId="176CF14C">
                  <wp:extent cx="6320790" cy="655320"/>
                  <wp:effectExtent l="0" t="0" r="381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5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78C14DCD" w14:textId="77777777" w:rsidTr="00B837C8">
        <w:trPr>
          <w:trHeight w:val="863"/>
        </w:trPr>
        <w:tc>
          <w:tcPr>
            <w:tcW w:w="0" w:type="auto"/>
          </w:tcPr>
          <w:p w14:paraId="37E97391" w14:textId="64D01C12" w:rsidR="008C6DFD" w:rsidRDefault="008C6DFD" w:rsidP="008C6DFD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–</w:t>
            </w:r>
            <w:r>
              <w:rPr>
                <w:b/>
              </w:rPr>
              <w:t>Pepperoni</w:t>
            </w:r>
          </w:p>
          <w:p w14:paraId="07280670" w14:textId="77777777" w:rsidR="008C6DFD" w:rsidRDefault="008C6DFD" w:rsidP="00B20ACC">
            <w:pPr>
              <w:jc w:val="center"/>
            </w:pPr>
          </w:p>
        </w:tc>
        <w:tc>
          <w:tcPr>
            <w:tcW w:w="0" w:type="auto"/>
          </w:tcPr>
          <w:p w14:paraId="258BA18C" w14:textId="5DE12A1B" w:rsidR="008C6DFD" w:rsidRPr="005D76BC" w:rsidRDefault="008C6DFD" w:rsidP="00B20ACC">
            <w:r>
              <w:rPr>
                <w:noProof/>
              </w:rPr>
              <w:drawing>
                <wp:inline distT="0" distB="0" distL="0" distR="0" wp14:anchorId="22194399" wp14:editId="3E430CBD">
                  <wp:extent cx="3666667" cy="600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6667" cy="6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46B82462" w14:textId="77777777" w:rsidTr="00B837C8">
        <w:tc>
          <w:tcPr>
            <w:tcW w:w="0" w:type="auto"/>
          </w:tcPr>
          <w:p w14:paraId="728C2584" w14:textId="1FE6C347" w:rsidR="008C6DFD" w:rsidRDefault="008C6DFD" w:rsidP="008C6DFD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–</w:t>
            </w:r>
            <w:r>
              <w:rPr>
                <w:b/>
              </w:rPr>
              <w:t>Marinara Cup</w:t>
            </w:r>
          </w:p>
          <w:p w14:paraId="6CD6D4BB" w14:textId="77777777" w:rsidR="008C6DFD" w:rsidRDefault="008C6DFD" w:rsidP="00B20ACC">
            <w:pPr>
              <w:jc w:val="center"/>
            </w:pPr>
          </w:p>
        </w:tc>
        <w:tc>
          <w:tcPr>
            <w:tcW w:w="0" w:type="auto"/>
          </w:tcPr>
          <w:p w14:paraId="08ABED38" w14:textId="4B40D8C0" w:rsidR="008C6DFD" w:rsidRDefault="0006209E" w:rsidP="00B20ACC">
            <w:r>
              <w:rPr>
                <w:noProof/>
              </w:rPr>
              <w:drawing>
                <wp:inline distT="0" distB="0" distL="0" distR="0" wp14:anchorId="11C82348" wp14:editId="45FE44D1">
                  <wp:extent cx="3219048" cy="733333"/>
                  <wp:effectExtent l="0" t="0" r="63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9048" cy="73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1925944" w14:textId="77777777" w:rsidTr="00B837C8">
        <w:trPr>
          <w:trHeight w:val="80"/>
        </w:trPr>
        <w:tc>
          <w:tcPr>
            <w:tcW w:w="0" w:type="auto"/>
          </w:tcPr>
          <w:p w14:paraId="3A9E17FE" w14:textId="743F5646" w:rsidR="00B20ACC" w:rsidRPr="005D76BC" w:rsidRDefault="00B20ACC" w:rsidP="00B20ACC">
            <w:pPr>
              <w:jc w:val="center"/>
            </w:pPr>
            <w:r>
              <w:t>Glazed Carrots</w:t>
            </w:r>
          </w:p>
        </w:tc>
        <w:tc>
          <w:tcPr>
            <w:tcW w:w="0" w:type="auto"/>
          </w:tcPr>
          <w:p w14:paraId="5E0B463C" w14:textId="127E5EB2" w:rsidR="00B20ACC" w:rsidRPr="005D76BC" w:rsidRDefault="007E2BBE" w:rsidP="00B20ACC">
            <w:r>
              <w:rPr>
                <w:noProof/>
              </w:rPr>
              <w:drawing>
                <wp:inline distT="0" distB="0" distL="0" distR="0" wp14:anchorId="5B78D8D2" wp14:editId="4622EA46">
                  <wp:extent cx="2276190" cy="295238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190" cy="2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9371623" w14:textId="77777777" w:rsidTr="00B837C8">
        <w:trPr>
          <w:trHeight w:val="2150"/>
        </w:trPr>
        <w:tc>
          <w:tcPr>
            <w:tcW w:w="0" w:type="auto"/>
          </w:tcPr>
          <w:p w14:paraId="1FCCC770" w14:textId="22291F87" w:rsidR="00B20ACC" w:rsidRPr="005D76BC" w:rsidRDefault="00B20ACC" w:rsidP="00B20ACC">
            <w:pPr>
              <w:jc w:val="center"/>
            </w:pPr>
            <w:r>
              <w:t>BBQ Beef Rib Sub</w:t>
            </w:r>
          </w:p>
        </w:tc>
        <w:tc>
          <w:tcPr>
            <w:tcW w:w="0" w:type="auto"/>
          </w:tcPr>
          <w:p w14:paraId="0E0BE404" w14:textId="559EBBE9" w:rsidR="00B20ACC" w:rsidRPr="005D76BC" w:rsidRDefault="00B770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9BB7FB" wp14:editId="01EDE5F7">
                  <wp:extent cx="4133333" cy="1638095"/>
                  <wp:effectExtent l="0" t="0" r="635" b="63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3333" cy="16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3DE304E9" w14:textId="77777777" w:rsidTr="00B837C8">
        <w:tc>
          <w:tcPr>
            <w:tcW w:w="0" w:type="auto"/>
          </w:tcPr>
          <w:p w14:paraId="16776E02" w14:textId="2BF30652" w:rsidR="00B20ACC" w:rsidRPr="005D76BC" w:rsidRDefault="00B20ACC" w:rsidP="00B20ACC">
            <w:pPr>
              <w:jc w:val="center"/>
            </w:pPr>
            <w:r>
              <w:t>Potato Smiles</w:t>
            </w:r>
          </w:p>
        </w:tc>
        <w:tc>
          <w:tcPr>
            <w:tcW w:w="0" w:type="auto"/>
          </w:tcPr>
          <w:p w14:paraId="7EC3F034" w14:textId="50A9C383" w:rsidR="00B20ACC" w:rsidRPr="005D76BC" w:rsidRDefault="006443A9" w:rsidP="00B20ACC">
            <w:r>
              <w:rPr>
                <w:noProof/>
              </w:rPr>
              <w:drawing>
                <wp:inline distT="0" distB="0" distL="0" distR="0" wp14:anchorId="1BBE4A44" wp14:editId="44ACF773">
                  <wp:extent cx="3449228" cy="889348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9119" cy="89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0128C16B" w14:textId="77777777" w:rsidTr="00B837C8">
        <w:trPr>
          <w:trHeight w:val="1835"/>
        </w:trPr>
        <w:tc>
          <w:tcPr>
            <w:tcW w:w="0" w:type="auto"/>
          </w:tcPr>
          <w:p w14:paraId="49402899" w14:textId="15038625" w:rsidR="00B20ACC" w:rsidRDefault="008F586C" w:rsidP="007E2BBE">
            <w:pPr>
              <w:jc w:val="center"/>
            </w:pPr>
            <w:r>
              <w:t xml:space="preserve">Bento Box- </w:t>
            </w:r>
            <w:r w:rsidRPr="008F586C">
              <w:rPr>
                <w:b/>
              </w:rPr>
              <w:t>Benefit Bar</w:t>
            </w:r>
            <w:r>
              <w:t xml:space="preserve"> </w:t>
            </w:r>
          </w:p>
        </w:tc>
        <w:tc>
          <w:tcPr>
            <w:tcW w:w="0" w:type="auto"/>
          </w:tcPr>
          <w:p w14:paraId="3D625A23" w14:textId="3410014A" w:rsidR="00B20ACC" w:rsidRDefault="008F586C" w:rsidP="00B20ACC">
            <w:r>
              <w:rPr>
                <w:noProof/>
              </w:rPr>
              <w:drawing>
                <wp:inline distT="0" distB="0" distL="0" distR="0" wp14:anchorId="650E4361" wp14:editId="6F3BD5B9">
                  <wp:extent cx="4390476" cy="1161905"/>
                  <wp:effectExtent l="0" t="0" r="0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476" cy="1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34D80403" w14:textId="77777777" w:rsidTr="00B837C8">
        <w:trPr>
          <w:trHeight w:val="665"/>
        </w:trPr>
        <w:tc>
          <w:tcPr>
            <w:tcW w:w="0" w:type="auto"/>
          </w:tcPr>
          <w:p w14:paraId="0D5AFFB1" w14:textId="1D902998" w:rsidR="00F9270E" w:rsidRDefault="008F586C" w:rsidP="008F586C">
            <w:pPr>
              <w:jc w:val="center"/>
            </w:pPr>
            <w:r>
              <w:t xml:space="preserve">Bento Box- </w:t>
            </w:r>
            <w:r w:rsidRPr="008F586C">
              <w:rPr>
                <w:b/>
              </w:rPr>
              <w:t>Sunflower Seeds</w:t>
            </w:r>
          </w:p>
        </w:tc>
        <w:tc>
          <w:tcPr>
            <w:tcW w:w="0" w:type="auto"/>
          </w:tcPr>
          <w:p w14:paraId="770FD129" w14:textId="21D80904" w:rsidR="00F9270E" w:rsidRDefault="008F586C" w:rsidP="00B20ACC">
            <w:r>
              <w:rPr>
                <w:noProof/>
              </w:rPr>
              <w:drawing>
                <wp:inline distT="0" distB="0" distL="0" distR="0" wp14:anchorId="77DEA4E2" wp14:editId="73F3566A">
                  <wp:extent cx="5915025" cy="388620"/>
                  <wp:effectExtent l="0" t="0" r="952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5025" cy="38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3F4A8F55" w14:textId="77777777" w:rsidTr="00B837C8">
        <w:trPr>
          <w:trHeight w:val="1088"/>
        </w:trPr>
        <w:tc>
          <w:tcPr>
            <w:tcW w:w="0" w:type="auto"/>
          </w:tcPr>
          <w:p w14:paraId="391098F3" w14:textId="6716E61F" w:rsidR="00F9270E" w:rsidRDefault="00F9270E" w:rsidP="00B20ACC">
            <w:pPr>
              <w:jc w:val="center"/>
            </w:pPr>
            <w:r>
              <w:t xml:space="preserve">Bento Box- </w:t>
            </w:r>
            <w:r w:rsidRPr="00F9270E">
              <w:rPr>
                <w:b/>
              </w:rPr>
              <w:t>Raisins (Sour Strawberry</w:t>
            </w:r>
            <w:r>
              <w:t>)</w:t>
            </w:r>
          </w:p>
        </w:tc>
        <w:tc>
          <w:tcPr>
            <w:tcW w:w="0" w:type="auto"/>
          </w:tcPr>
          <w:p w14:paraId="4CC867FF" w14:textId="6662314C" w:rsidR="00F9270E" w:rsidRDefault="00F9270E" w:rsidP="00B20ACC">
            <w:r>
              <w:rPr>
                <w:noProof/>
              </w:rPr>
              <w:drawing>
                <wp:inline distT="0" distB="0" distL="0" distR="0" wp14:anchorId="600A1DA1" wp14:editId="29CABCE7">
                  <wp:extent cx="2748161" cy="638827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990" cy="656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0160F50B" w14:textId="77777777" w:rsidTr="00B837C8">
        <w:trPr>
          <w:trHeight w:val="1088"/>
        </w:trPr>
        <w:tc>
          <w:tcPr>
            <w:tcW w:w="0" w:type="auto"/>
          </w:tcPr>
          <w:p w14:paraId="00C51F29" w14:textId="1EC57885" w:rsidR="00F9270E" w:rsidRDefault="00F9270E" w:rsidP="00B20ACC">
            <w:pPr>
              <w:jc w:val="center"/>
            </w:pPr>
            <w:r>
              <w:t xml:space="preserve">Bento Box- </w:t>
            </w:r>
            <w:r>
              <w:rPr>
                <w:b/>
              </w:rPr>
              <w:t>Raisins (Sour Watermelon</w:t>
            </w:r>
            <w:r>
              <w:t>)</w:t>
            </w:r>
          </w:p>
        </w:tc>
        <w:tc>
          <w:tcPr>
            <w:tcW w:w="0" w:type="auto"/>
          </w:tcPr>
          <w:p w14:paraId="25492018" w14:textId="0CB23399" w:rsidR="00F9270E" w:rsidRDefault="00F9270E" w:rsidP="00B20ACC">
            <w:r>
              <w:rPr>
                <w:noProof/>
              </w:rPr>
              <w:drawing>
                <wp:inline distT="0" distB="0" distL="0" distR="0" wp14:anchorId="2B722BA8" wp14:editId="2F40C222">
                  <wp:extent cx="2914215" cy="626301"/>
                  <wp:effectExtent l="0" t="0" r="635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362" cy="629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48E3D1D2" w14:textId="77777777" w:rsidTr="00B837C8">
        <w:trPr>
          <w:trHeight w:val="800"/>
        </w:trPr>
        <w:tc>
          <w:tcPr>
            <w:tcW w:w="0" w:type="auto"/>
          </w:tcPr>
          <w:p w14:paraId="51E8AD7C" w14:textId="7CCFA36C" w:rsidR="00F9270E" w:rsidRDefault="00F9270E" w:rsidP="00B20ACC">
            <w:pPr>
              <w:jc w:val="center"/>
            </w:pPr>
            <w:r>
              <w:t>Applesauce Cup (Blue Raspberry)</w:t>
            </w:r>
          </w:p>
        </w:tc>
        <w:tc>
          <w:tcPr>
            <w:tcW w:w="0" w:type="auto"/>
          </w:tcPr>
          <w:p w14:paraId="66543E38" w14:textId="5FF66D6F" w:rsidR="00F9270E" w:rsidRDefault="00F9270E" w:rsidP="00B20ACC">
            <w:r w:rsidRPr="005D76BC">
              <w:rPr>
                <w:noProof/>
              </w:rPr>
              <w:drawing>
                <wp:inline distT="0" distB="0" distL="0" distR="0" wp14:anchorId="0BD11D1C" wp14:editId="70567038">
                  <wp:extent cx="6190476" cy="485714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76" cy="4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0815372A" w14:textId="77777777" w:rsidTr="00B837C8">
        <w:trPr>
          <w:trHeight w:val="1088"/>
        </w:trPr>
        <w:tc>
          <w:tcPr>
            <w:tcW w:w="0" w:type="auto"/>
          </w:tcPr>
          <w:p w14:paraId="5BF0A990" w14:textId="2288BA28" w:rsidR="00F9270E" w:rsidRDefault="00F9270E" w:rsidP="00B20ACC">
            <w:pPr>
              <w:jc w:val="center"/>
            </w:pPr>
            <w:r>
              <w:t>Applesauce Cup (Watermelon)</w:t>
            </w:r>
          </w:p>
        </w:tc>
        <w:tc>
          <w:tcPr>
            <w:tcW w:w="0" w:type="auto"/>
          </w:tcPr>
          <w:p w14:paraId="3AA5DCD2" w14:textId="1578E5E4" w:rsidR="00F9270E" w:rsidRDefault="00F9270E" w:rsidP="00B20ACC">
            <w:r w:rsidRPr="005D76BC"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5A1829AD" wp14:editId="6C03C77C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2065</wp:posOffset>
                  </wp:positionV>
                  <wp:extent cx="5210175" cy="624181"/>
                  <wp:effectExtent l="0" t="0" r="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4113" cy="634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20ACC" w14:paraId="42E3F323" w14:textId="77777777" w:rsidTr="00B837C8">
        <w:tc>
          <w:tcPr>
            <w:tcW w:w="0" w:type="auto"/>
          </w:tcPr>
          <w:p w14:paraId="1390CB0A" w14:textId="770C9E28" w:rsidR="00B20ACC" w:rsidRPr="005D76BC" w:rsidRDefault="00B20ACC" w:rsidP="00B20ACC">
            <w:pPr>
              <w:jc w:val="center"/>
            </w:pPr>
            <w:r>
              <w:t>Cheese Stuffed Breadsticks</w:t>
            </w:r>
          </w:p>
        </w:tc>
        <w:tc>
          <w:tcPr>
            <w:tcW w:w="0" w:type="auto"/>
          </w:tcPr>
          <w:p w14:paraId="34C9F5B5" w14:textId="6FF87A97" w:rsidR="00B20ACC" w:rsidRPr="005D76BC" w:rsidRDefault="00B770BE" w:rsidP="00B20ACC">
            <w:r>
              <w:rPr>
                <w:noProof/>
              </w:rPr>
              <w:drawing>
                <wp:inline distT="0" distB="0" distL="0" distR="0" wp14:anchorId="2A83F05D" wp14:editId="16DAAE74">
                  <wp:extent cx="2726373" cy="263842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540" cy="264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3882454" w14:textId="77777777" w:rsidTr="00B837C8">
        <w:trPr>
          <w:trHeight w:val="1448"/>
        </w:trPr>
        <w:tc>
          <w:tcPr>
            <w:tcW w:w="0" w:type="auto"/>
          </w:tcPr>
          <w:p w14:paraId="3DF367C2" w14:textId="43DB4868" w:rsidR="00B20ACC" w:rsidRPr="005D76BC" w:rsidRDefault="008C6DFD" w:rsidP="008C6DFD">
            <w:pPr>
              <w:jc w:val="center"/>
            </w:pPr>
            <w:r>
              <w:t xml:space="preserve">Fiesta Salad- </w:t>
            </w:r>
            <w:r w:rsidRPr="008C6DFD">
              <w:rPr>
                <w:b/>
              </w:rPr>
              <w:t>Ranch Cup</w:t>
            </w:r>
          </w:p>
        </w:tc>
        <w:tc>
          <w:tcPr>
            <w:tcW w:w="0" w:type="auto"/>
          </w:tcPr>
          <w:p w14:paraId="3DE05E22" w14:textId="503D81C3" w:rsidR="00B20ACC" w:rsidRPr="005D76BC" w:rsidRDefault="007E2BBE" w:rsidP="00B20ACC">
            <w:r>
              <w:rPr>
                <w:noProof/>
              </w:rPr>
              <w:drawing>
                <wp:inline distT="0" distB="0" distL="0" distR="0" wp14:anchorId="62A8010F" wp14:editId="623D99E1">
                  <wp:extent cx="5219048" cy="647619"/>
                  <wp:effectExtent l="0" t="0" r="1270" b="63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048" cy="6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38A627F0" w14:textId="77777777" w:rsidTr="00B837C8">
        <w:trPr>
          <w:trHeight w:val="1448"/>
        </w:trPr>
        <w:tc>
          <w:tcPr>
            <w:tcW w:w="0" w:type="auto"/>
          </w:tcPr>
          <w:p w14:paraId="5216307A" w14:textId="41B255E3" w:rsidR="008C6DFD" w:rsidRDefault="008C6DFD" w:rsidP="008C6DFD">
            <w:pPr>
              <w:jc w:val="center"/>
            </w:pPr>
            <w:r>
              <w:t xml:space="preserve">Fiesta Salad- </w:t>
            </w:r>
            <w:r w:rsidRPr="008C6DFD">
              <w:rPr>
                <w:b/>
              </w:rPr>
              <w:t>Tortilla Chips</w:t>
            </w:r>
          </w:p>
        </w:tc>
        <w:tc>
          <w:tcPr>
            <w:tcW w:w="0" w:type="auto"/>
          </w:tcPr>
          <w:p w14:paraId="384E8DE4" w14:textId="7DF0CB8F" w:rsidR="008C6DFD" w:rsidRPr="005D76BC" w:rsidRDefault="008C6DFD" w:rsidP="00B20ACC">
            <w:r>
              <w:rPr>
                <w:noProof/>
              </w:rPr>
              <w:drawing>
                <wp:inline distT="0" distB="0" distL="0" distR="0" wp14:anchorId="19BE2EA7" wp14:editId="30108054">
                  <wp:extent cx="3380952" cy="657143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0952" cy="657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21979D1C" w14:textId="77777777" w:rsidTr="00B837C8">
        <w:trPr>
          <w:trHeight w:val="1448"/>
        </w:trPr>
        <w:tc>
          <w:tcPr>
            <w:tcW w:w="0" w:type="auto"/>
          </w:tcPr>
          <w:p w14:paraId="7A899124" w14:textId="56CD47AC" w:rsidR="008C6DFD" w:rsidRDefault="008C6DFD" w:rsidP="008C6DFD">
            <w:pPr>
              <w:jc w:val="center"/>
            </w:pPr>
            <w:r>
              <w:t>Fiesta Salad -</w:t>
            </w:r>
            <w:r w:rsidRPr="008C6DFD">
              <w:rPr>
                <w:b/>
              </w:rPr>
              <w:t>Salsa</w:t>
            </w:r>
          </w:p>
        </w:tc>
        <w:tc>
          <w:tcPr>
            <w:tcW w:w="0" w:type="auto"/>
          </w:tcPr>
          <w:p w14:paraId="0A921761" w14:textId="3D52853F" w:rsidR="008C6DFD" w:rsidRPr="005D76BC" w:rsidRDefault="008C6DFD" w:rsidP="00B20ACC">
            <w:r>
              <w:rPr>
                <w:noProof/>
              </w:rPr>
              <w:drawing>
                <wp:inline distT="0" distB="0" distL="0" distR="0" wp14:anchorId="21CE84CD" wp14:editId="0AC967D2">
                  <wp:extent cx="3447619" cy="847619"/>
                  <wp:effectExtent l="0" t="0" r="63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7619" cy="8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EA44C2F" w14:textId="77777777" w:rsidTr="00B837C8">
        <w:trPr>
          <w:trHeight w:val="1178"/>
        </w:trPr>
        <w:tc>
          <w:tcPr>
            <w:tcW w:w="0" w:type="auto"/>
          </w:tcPr>
          <w:p w14:paraId="2630C091" w14:textId="104B4CEB" w:rsidR="00B20ACC" w:rsidRPr="005D76BC" w:rsidRDefault="00B20ACC" w:rsidP="00B20ACC">
            <w:pPr>
              <w:jc w:val="center"/>
            </w:pPr>
            <w:r>
              <w:t>Ranchero Beans</w:t>
            </w:r>
          </w:p>
        </w:tc>
        <w:tc>
          <w:tcPr>
            <w:tcW w:w="0" w:type="auto"/>
          </w:tcPr>
          <w:p w14:paraId="3758398B" w14:textId="6479A723" w:rsidR="00B20ACC" w:rsidRPr="005D76BC" w:rsidRDefault="006443A9" w:rsidP="00B20ACC">
            <w:r>
              <w:rPr>
                <w:noProof/>
              </w:rPr>
              <w:drawing>
                <wp:inline distT="0" distB="0" distL="0" distR="0" wp14:anchorId="2A0DC62E" wp14:editId="6D788BBB">
                  <wp:extent cx="4495238" cy="742857"/>
                  <wp:effectExtent l="0" t="0" r="635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238" cy="7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D69BD7A" w14:textId="77777777" w:rsidTr="00B837C8">
        <w:trPr>
          <w:trHeight w:val="890"/>
        </w:trPr>
        <w:tc>
          <w:tcPr>
            <w:tcW w:w="0" w:type="auto"/>
          </w:tcPr>
          <w:p w14:paraId="78E68C85" w14:textId="2F9FF817" w:rsidR="00B20ACC" w:rsidRPr="005D76BC" w:rsidRDefault="00B20ACC" w:rsidP="00B20ACC">
            <w:pPr>
              <w:jc w:val="center"/>
            </w:pPr>
            <w:r>
              <w:t>Mesquite Glazed Chicken Drumstick</w:t>
            </w:r>
          </w:p>
        </w:tc>
        <w:tc>
          <w:tcPr>
            <w:tcW w:w="0" w:type="auto"/>
          </w:tcPr>
          <w:p w14:paraId="3FA9BAA2" w14:textId="1DCB84B6" w:rsidR="00B20ACC" w:rsidRPr="005D76BC" w:rsidRDefault="002D34E8" w:rsidP="00B20ACC">
            <w:r>
              <w:rPr>
                <w:noProof/>
              </w:rPr>
              <w:drawing>
                <wp:inline distT="0" distB="0" distL="0" distR="0" wp14:anchorId="23AEEE7E" wp14:editId="09003058">
                  <wp:extent cx="6320790" cy="584835"/>
                  <wp:effectExtent l="0" t="0" r="3810" b="571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8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BADDDFE" w14:textId="77777777" w:rsidTr="00B837C8">
        <w:trPr>
          <w:trHeight w:val="2060"/>
        </w:trPr>
        <w:tc>
          <w:tcPr>
            <w:tcW w:w="0" w:type="auto"/>
          </w:tcPr>
          <w:p w14:paraId="0C96EF5A" w14:textId="601C794D" w:rsidR="00B20ACC" w:rsidRPr="005D76BC" w:rsidRDefault="00B20ACC" w:rsidP="00B20ACC">
            <w:pPr>
              <w:jc w:val="center"/>
            </w:pPr>
            <w:r>
              <w:t>Macaroni and Cheese</w:t>
            </w:r>
          </w:p>
        </w:tc>
        <w:tc>
          <w:tcPr>
            <w:tcW w:w="0" w:type="auto"/>
          </w:tcPr>
          <w:p w14:paraId="15691741" w14:textId="4D66356D" w:rsidR="00B20ACC" w:rsidRPr="005D76BC" w:rsidRDefault="00B20ACC" w:rsidP="00B20ACC">
            <w:r w:rsidRPr="005D76BC">
              <w:t xml:space="preserve">  </w:t>
            </w:r>
            <w:r w:rsidR="006443A9">
              <w:rPr>
                <w:noProof/>
              </w:rPr>
              <w:drawing>
                <wp:inline distT="0" distB="0" distL="0" distR="0" wp14:anchorId="1867F246" wp14:editId="0C15570D">
                  <wp:extent cx="2991604" cy="1743075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0258" cy="1753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76BC">
              <w:t xml:space="preserve">                                                                       </w:t>
            </w:r>
          </w:p>
        </w:tc>
      </w:tr>
      <w:tr w:rsidR="00B20ACC" w14:paraId="66AFFFF3" w14:textId="77777777" w:rsidTr="00B837C8">
        <w:trPr>
          <w:trHeight w:val="440"/>
        </w:trPr>
        <w:tc>
          <w:tcPr>
            <w:tcW w:w="0" w:type="auto"/>
          </w:tcPr>
          <w:p w14:paraId="7E748343" w14:textId="59213EEB" w:rsidR="00B20ACC" w:rsidRDefault="00B20ACC" w:rsidP="00B20ACC">
            <w:pPr>
              <w:jc w:val="center"/>
            </w:pPr>
            <w:r>
              <w:t>Wheat Roll</w:t>
            </w:r>
          </w:p>
        </w:tc>
        <w:tc>
          <w:tcPr>
            <w:tcW w:w="0" w:type="auto"/>
          </w:tcPr>
          <w:p w14:paraId="56DC90E8" w14:textId="02A90E15" w:rsidR="00B20ACC" w:rsidRDefault="00F34ACD" w:rsidP="00B20ACC">
            <w:r>
              <w:rPr>
                <w:noProof/>
              </w:rPr>
              <w:drawing>
                <wp:inline distT="0" distB="0" distL="0" distR="0" wp14:anchorId="2A8DEDE8" wp14:editId="6FBBEB41">
                  <wp:extent cx="5715000" cy="5715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0803" cy="58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7DA20429" w14:textId="77777777" w:rsidTr="00B837C8">
        <w:trPr>
          <w:trHeight w:val="1268"/>
        </w:trPr>
        <w:tc>
          <w:tcPr>
            <w:tcW w:w="0" w:type="auto"/>
          </w:tcPr>
          <w:p w14:paraId="7BB62EBA" w14:textId="0A8ABF04" w:rsidR="002D34E8" w:rsidRDefault="002D34E8" w:rsidP="002D34E8">
            <w:pPr>
              <w:jc w:val="center"/>
            </w:pPr>
            <w:r>
              <w:t xml:space="preserve">Smoked Turkey Cheese Sub- </w:t>
            </w:r>
            <w:r w:rsidR="001B5CDB" w:rsidRPr="001B5CDB">
              <w:rPr>
                <w:b/>
              </w:rPr>
              <w:t xml:space="preserve">Smoked </w:t>
            </w:r>
            <w:r w:rsidRPr="001B5CDB">
              <w:rPr>
                <w:b/>
              </w:rPr>
              <w:t>Turkey</w:t>
            </w:r>
          </w:p>
        </w:tc>
        <w:tc>
          <w:tcPr>
            <w:tcW w:w="0" w:type="auto"/>
          </w:tcPr>
          <w:p w14:paraId="172B928E" w14:textId="6D4E4AFC" w:rsidR="002D34E8" w:rsidRPr="005D76BC" w:rsidRDefault="002D34E8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9F8F31" wp14:editId="71BF8E10">
                  <wp:extent cx="5014516" cy="751561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2291" cy="76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4BDAF274" w14:textId="77777777" w:rsidTr="00B837C8">
        <w:trPr>
          <w:trHeight w:val="1268"/>
        </w:trPr>
        <w:tc>
          <w:tcPr>
            <w:tcW w:w="0" w:type="auto"/>
          </w:tcPr>
          <w:p w14:paraId="4ABFE258" w14:textId="66D6DE4F" w:rsidR="002D34E8" w:rsidRDefault="002D34E8" w:rsidP="002D34E8">
            <w:pPr>
              <w:jc w:val="center"/>
            </w:pPr>
            <w:r>
              <w:t xml:space="preserve">Smoked Turkey Cheese Sub- </w:t>
            </w:r>
            <w:r w:rsidRPr="002D34E8">
              <w:rPr>
                <w:b/>
              </w:rPr>
              <w:t>Sub Bread</w:t>
            </w:r>
          </w:p>
        </w:tc>
        <w:tc>
          <w:tcPr>
            <w:tcW w:w="0" w:type="auto"/>
          </w:tcPr>
          <w:p w14:paraId="3E5B33B1" w14:textId="2AC5C9B0" w:rsidR="002D34E8" w:rsidRDefault="00B770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D72B99" wp14:editId="59B04B12">
                  <wp:extent cx="6320790" cy="707390"/>
                  <wp:effectExtent l="0" t="0" r="381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707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19051288" w14:textId="77777777" w:rsidTr="00B837C8">
        <w:trPr>
          <w:trHeight w:val="1268"/>
        </w:trPr>
        <w:tc>
          <w:tcPr>
            <w:tcW w:w="0" w:type="auto"/>
          </w:tcPr>
          <w:p w14:paraId="380D37D0" w14:textId="6B4D293B" w:rsidR="002D34E8" w:rsidRDefault="002D34E8" w:rsidP="002D34E8">
            <w:pPr>
              <w:jc w:val="center"/>
            </w:pPr>
            <w:r>
              <w:t xml:space="preserve">Smoked Turkey Cheese Sub- </w:t>
            </w:r>
          </w:p>
          <w:p w14:paraId="4B8BD85B" w14:textId="6E22ED71" w:rsidR="002D34E8" w:rsidRPr="002D34E8" w:rsidRDefault="002D34E8" w:rsidP="002D34E8">
            <w:pPr>
              <w:jc w:val="center"/>
              <w:rPr>
                <w:b/>
              </w:rPr>
            </w:pPr>
            <w:r w:rsidRPr="002D34E8">
              <w:rPr>
                <w:b/>
              </w:rPr>
              <w:t>Baked Cheetos</w:t>
            </w:r>
          </w:p>
        </w:tc>
        <w:tc>
          <w:tcPr>
            <w:tcW w:w="0" w:type="auto"/>
          </w:tcPr>
          <w:p w14:paraId="4EF7F1D3" w14:textId="397BD766" w:rsidR="002D34E8" w:rsidRDefault="002D34E8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0323BE" wp14:editId="167F1900">
                  <wp:extent cx="4228571" cy="1371429"/>
                  <wp:effectExtent l="0" t="0" r="635" b="63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71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2BBE" w14:paraId="792AF412" w14:textId="77777777" w:rsidTr="00B837C8">
        <w:trPr>
          <w:trHeight w:val="512"/>
        </w:trPr>
        <w:tc>
          <w:tcPr>
            <w:tcW w:w="0" w:type="auto"/>
          </w:tcPr>
          <w:p w14:paraId="5B612B5C" w14:textId="792172E7" w:rsidR="007E2BBE" w:rsidRDefault="007E2BBE" w:rsidP="002D34E8">
            <w:pPr>
              <w:jc w:val="center"/>
            </w:pPr>
            <w:r>
              <w:t>Mustard PPI</w:t>
            </w:r>
          </w:p>
        </w:tc>
        <w:tc>
          <w:tcPr>
            <w:tcW w:w="0" w:type="auto"/>
          </w:tcPr>
          <w:p w14:paraId="39C94363" w14:textId="3C9A3816" w:rsidR="007E2BBE" w:rsidRDefault="007E2B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667884" wp14:editId="0D2A0F3C">
                  <wp:extent cx="4314286" cy="323810"/>
                  <wp:effectExtent l="0" t="0" r="0" b="63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4286" cy="32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CDB" w14:paraId="2DD3A244" w14:textId="77777777" w:rsidTr="00B837C8">
        <w:trPr>
          <w:trHeight w:val="512"/>
        </w:trPr>
        <w:tc>
          <w:tcPr>
            <w:tcW w:w="0" w:type="auto"/>
          </w:tcPr>
          <w:p w14:paraId="092A1CD1" w14:textId="468FCF59" w:rsidR="001B5CDB" w:rsidRDefault="001B5CDB" w:rsidP="002D34E8">
            <w:pPr>
              <w:jc w:val="center"/>
            </w:pPr>
            <w:r>
              <w:t>Mayonnaise PPI</w:t>
            </w:r>
          </w:p>
        </w:tc>
        <w:tc>
          <w:tcPr>
            <w:tcW w:w="0" w:type="auto"/>
          </w:tcPr>
          <w:p w14:paraId="2FA025B7" w14:textId="69093C6C" w:rsidR="001B5CDB" w:rsidRDefault="001B5CDB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5FFD3D" wp14:editId="5782C641">
                  <wp:extent cx="6320790" cy="464820"/>
                  <wp:effectExtent l="0" t="0" r="381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71DE18ED" w14:textId="77777777" w:rsidTr="00B837C8">
        <w:trPr>
          <w:trHeight w:val="1268"/>
        </w:trPr>
        <w:tc>
          <w:tcPr>
            <w:tcW w:w="0" w:type="auto"/>
          </w:tcPr>
          <w:p w14:paraId="3F9B0264" w14:textId="20236DCE" w:rsidR="00F9270E" w:rsidRDefault="00F9270E" w:rsidP="00B20ACC">
            <w:pPr>
              <w:jc w:val="center"/>
            </w:pPr>
            <w:r>
              <w:t>Peach Cup</w:t>
            </w:r>
          </w:p>
        </w:tc>
        <w:tc>
          <w:tcPr>
            <w:tcW w:w="0" w:type="auto"/>
          </w:tcPr>
          <w:p w14:paraId="38B77A5D" w14:textId="47894D04" w:rsidR="00F9270E" w:rsidRPr="005D76BC" w:rsidRDefault="00F9270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5C7954" wp14:editId="5C88A7E9">
                  <wp:extent cx="5459459" cy="68893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714" cy="699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DA93673" w14:textId="77777777" w:rsidTr="00B837C8">
        <w:tc>
          <w:tcPr>
            <w:tcW w:w="0" w:type="auto"/>
          </w:tcPr>
          <w:p w14:paraId="37B5B7D2" w14:textId="5715F594" w:rsidR="00B20ACC" w:rsidRPr="005D76BC" w:rsidRDefault="00B20ACC" w:rsidP="00B20ACC">
            <w:pPr>
              <w:jc w:val="center"/>
            </w:pPr>
            <w:r>
              <w:t>Crispy Chicken Sandwich</w:t>
            </w:r>
          </w:p>
        </w:tc>
        <w:tc>
          <w:tcPr>
            <w:tcW w:w="0" w:type="auto"/>
          </w:tcPr>
          <w:p w14:paraId="5159D0B9" w14:textId="788480C5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0E4CFB5B" wp14:editId="3A539A37">
                  <wp:extent cx="5733333" cy="971429"/>
                  <wp:effectExtent l="0" t="0" r="1270" b="63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333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09E" w14:paraId="62215ED9" w14:textId="77777777" w:rsidTr="00B837C8">
        <w:tc>
          <w:tcPr>
            <w:tcW w:w="0" w:type="auto"/>
          </w:tcPr>
          <w:p w14:paraId="517E8E8D" w14:textId="15793AC7" w:rsidR="0006209E" w:rsidRDefault="0006209E" w:rsidP="00B20ACC">
            <w:pPr>
              <w:jc w:val="center"/>
            </w:pPr>
            <w:r>
              <w:t xml:space="preserve">Crispy Chicken Sandwich- </w:t>
            </w:r>
            <w:r w:rsidRPr="0006209E">
              <w:rPr>
                <w:b/>
              </w:rPr>
              <w:t>Spicy</w:t>
            </w:r>
          </w:p>
        </w:tc>
        <w:tc>
          <w:tcPr>
            <w:tcW w:w="0" w:type="auto"/>
          </w:tcPr>
          <w:p w14:paraId="7F2FA6DD" w14:textId="4DCB53C8" w:rsidR="0006209E" w:rsidRPr="005D76BC" w:rsidRDefault="0006209E" w:rsidP="00B20ACC">
            <w:r>
              <w:rPr>
                <w:noProof/>
              </w:rPr>
              <w:drawing>
                <wp:inline distT="0" distB="0" distL="0" distR="0" wp14:anchorId="0C5A10BA" wp14:editId="764066B7">
                  <wp:extent cx="5457143" cy="866667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143" cy="8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09E" w14:paraId="5CC15579" w14:textId="77777777" w:rsidTr="00B837C8">
        <w:tc>
          <w:tcPr>
            <w:tcW w:w="0" w:type="auto"/>
          </w:tcPr>
          <w:p w14:paraId="4752C4A4" w14:textId="759985F4" w:rsidR="0006209E" w:rsidRDefault="0006209E" w:rsidP="0006209E">
            <w:pPr>
              <w:jc w:val="center"/>
            </w:pPr>
            <w:r>
              <w:t xml:space="preserve">Crispy Chicken Sandwich- </w:t>
            </w:r>
            <w:r>
              <w:rPr>
                <w:b/>
              </w:rPr>
              <w:t>Hamburger Bun</w:t>
            </w:r>
          </w:p>
        </w:tc>
        <w:tc>
          <w:tcPr>
            <w:tcW w:w="0" w:type="auto"/>
          </w:tcPr>
          <w:p w14:paraId="4D4EA29E" w14:textId="13AC339A" w:rsidR="0006209E" w:rsidRDefault="0006209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445DEE" wp14:editId="052C7E06">
                  <wp:extent cx="5610225" cy="1118212"/>
                  <wp:effectExtent l="0" t="0" r="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6669" cy="1129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36F84F39" w14:textId="77777777" w:rsidTr="00B837C8">
        <w:tc>
          <w:tcPr>
            <w:tcW w:w="0" w:type="auto"/>
          </w:tcPr>
          <w:p w14:paraId="5F9AD389" w14:textId="0D9DF61C" w:rsidR="00B20ACC" w:rsidRPr="005D76BC" w:rsidRDefault="00B20ACC" w:rsidP="00B20ACC">
            <w:pPr>
              <w:jc w:val="center"/>
            </w:pPr>
            <w:r>
              <w:t>Cheeseburger Sliders</w:t>
            </w:r>
          </w:p>
        </w:tc>
        <w:tc>
          <w:tcPr>
            <w:tcW w:w="0" w:type="auto"/>
          </w:tcPr>
          <w:p w14:paraId="51B20F0D" w14:textId="13A86771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3E95171E" wp14:editId="78A4B528">
                  <wp:extent cx="6320790" cy="901700"/>
                  <wp:effectExtent l="0" t="0" r="381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2FAC73F1" w14:textId="77777777" w:rsidTr="00B837C8">
        <w:tc>
          <w:tcPr>
            <w:tcW w:w="0" w:type="auto"/>
          </w:tcPr>
          <w:p w14:paraId="6F040DF4" w14:textId="0DE749FB" w:rsidR="00B20ACC" w:rsidRDefault="00B20ACC" w:rsidP="008C6DFD">
            <w:pPr>
              <w:jc w:val="center"/>
            </w:pPr>
            <w:r>
              <w:t>Soft Beef Taco</w:t>
            </w:r>
            <w:r w:rsidR="008C6DFD">
              <w:t xml:space="preserve">- </w:t>
            </w:r>
            <w:r w:rsidR="008C6DFD" w:rsidRPr="008C6DFD">
              <w:rPr>
                <w:b/>
              </w:rPr>
              <w:t>Beef Taco Filling</w:t>
            </w:r>
            <w:r>
              <w:t xml:space="preserve"> </w:t>
            </w:r>
          </w:p>
        </w:tc>
        <w:tc>
          <w:tcPr>
            <w:tcW w:w="0" w:type="auto"/>
          </w:tcPr>
          <w:p w14:paraId="09983817" w14:textId="3CB00FAC" w:rsidR="00B20ACC" w:rsidRDefault="008C6DFD" w:rsidP="00B20ACC">
            <w:r>
              <w:rPr>
                <w:noProof/>
              </w:rPr>
              <w:drawing>
                <wp:inline distT="0" distB="0" distL="0" distR="0" wp14:anchorId="4956010A" wp14:editId="0372C862">
                  <wp:extent cx="6320790" cy="506095"/>
                  <wp:effectExtent l="0" t="0" r="3810" b="825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39CAECF4" w14:textId="77777777" w:rsidTr="00B837C8">
        <w:tc>
          <w:tcPr>
            <w:tcW w:w="0" w:type="auto"/>
          </w:tcPr>
          <w:p w14:paraId="234635AA" w14:textId="131E71B0" w:rsidR="008C6DFD" w:rsidRDefault="008C6DFD" w:rsidP="008C6DFD">
            <w:pPr>
              <w:jc w:val="center"/>
            </w:pPr>
            <w:r>
              <w:t xml:space="preserve">Soft Beef Taco- </w:t>
            </w:r>
            <w:r>
              <w:rPr>
                <w:b/>
              </w:rPr>
              <w:t>Tortilla</w:t>
            </w:r>
          </w:p>
        </w:tc>
        <w:tc>
          <w:tcPr>
            <w:tcW w:w="0" w:type="auto"/>
          </w:tcPr>
          <w:p w14:paraId="57858EFA" w14:textId="4FC462E0" w:rsidR="008C6DFD" w:rsidRDefault="008C6DFD" w:rsidP="00B20ACC">
            <w:r>
              <w:rPr>
                <w:noProof/>
              </w:rPr>
              <w:drawing>
                <wp:inline distT="0" distB="0" distL="0" distR="0" wp14:anchorId="3C11FA33" wp14:editId="18B853AA">
                  <wp:extent cx="5200000" cy="980952"/>
                  <wp:effectExtent l="0" t="0" r="127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000" cy="98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56B8" w14:paraId="02867F1D" w14:textId="77777777" w:rsidTr="00B837C8">
        <w:tc>
          <w:tcPr>
            <w:tcW w:w="0" w:type="auto"/>
          </w:tcPr>
          <w:p w14:paraId="342CE709" w14:textId="2B7B852B" w:rsidR="00BD56B8" w:rsidRDefault="00BD56B8" w:rsidP="00B20ACC">
            <w:pPr>
              <w:jc w:val="center"/>
            </w:pPr>
            <w:r>
              <w:t xml:space="preserve">Cheeseburger- </w:t>
            </w:r>
            <w:r w:rsidRPr="00BD56B8">
              <w:rPr>
                <w:b/>
              </w:rPr>
              <w:t>Hamburger Patty</w:t>
            </w:r>
          </w:p>
        </w:tc>
        <w:tc>
          <w:tcPr>
            <w:tcW w:w="0" w:type="auto"/>
          </w:tcPr>
          <w:p w14:paraId="39A82454" w14:textId="37EB2576" w:rsidR="00BD56B8" w:rsidRDefault="0079764E" w:rsidP="00B20ACC">
            <w:r>
              <w:rPr>
                <w:noProof/>
              </w:rPr>
              <w:drawing>
                <wp:inline distT="0" distB="0" distL="0" distR="0" wp14:anchorId="53090458" wp14:editId="1BF89410">
                  <wp:extent cx="5095238" cy="352381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5238" cy="3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323B" w14:paraId="21D9AE4C" w14:textId="77777777" w:rsidTr="00B837C8">
        <w:tc>
          <w:tcPr>
            <w:tcW w:w="0" w:type="auto"/>
          </w:tcPr>
          <w:p w14:paraId="2609F818" w14:textId="5CE74C8D" w:rsidR="0056323B" w:rsidRDefault="00BD56B8" w:rsidP="00B20ACC">
            <w:pPr>
              <w:jc w:val="center"/>
            </w:pPr>
            <w:r>
              <w:t xml:space="preserve">Cheeseburger- </w:t>
            </w:r>
            <w:r w:rsidRPr="00BD56B8">
              <w:rPr>
                <w:b/>
              </w:rPr>
              <w:t>Sliced Cheese</w:t>
            </w:r>
          </w:p>
        </w:tc>
        <w:tc>
          <w:tcPr>
            <w:tcW w:w="0" w:type="auto"/>
          </w:tcPr>
          <w:p w14:paraId="677F8336" w14:textId="0335C0CD" w:rsidR="0056323B" w:rsidRDefault="0056323B" w:rsidP="00B20ACC">
            <w:r>
              <w:rPr>
                <w:noProof/>
              </w:rPr>
              <w:drawing>
                <wp:inline distT="0" distB="0" distL="0" distR="0" wp14:anchorId="4032311E" wp14:editId="60933207">
                  <wp:extent cx="6320790" cy="491490"/>
                  <wp:effectExtent l="0" t="0" r="3810" b="381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9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060FBE00" w14:textId="77777777" w:rsidTr="00B837C8">
        <w:tc>
          <w:tcPr>
            <w:tcW w:w="0" w:type="auto"/>
          </w:tcPr>
          <w:p w14:paraId="05E8B720" w14:textId="630B2D1B" w:rsidR="00B20ACC" w:rsidRDefault="00B20ACC" w:rsidP="00B20ACC">
            <w:pPr>
              <w:jc w:val="center"/>
            </w:pPr>
            <w:r>
              <w:t>Big Daddy Pizza</w:t>
            </w:r>
            <w:r w:rsidR="002D34E8">
              <w:t xml:space="preserve">- </w:t>
            </w:r>
            <w:r w:rsidR="002D34E8" w:rsidRPr="002D34E8">
              <w:rPr>
                <w:b/>
              </w:rPr>
              <w:t>Four Cheese</w:t>
            </w:r>
          </w:p>
        </w:tc>
        <w:tc>
          <w:tcPr>
            <w:tcW w:w="0" w:type="auto"/>
          </w:tcPr>
          <w:p w14:paraId="4BC6008B" w14:textId="3F3FBB06" w:rsidR="00B20ACC" w:rsidRDefault="002D34E8" w:rsidP="00B20ACC">
            <w:r>
              <w:rPr>
                <w:noProof/>
              </w:rPr>
              <w:drawing>
                <wp:inline distT="0" distB="0" distL="0" distR="0" wp14:anchorId="363ED209" wp14:editId="6BBE82AB">
                  <wp:extent cx="2650288" cy="393192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893" cy="3983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179A2E5D" w14:textId="77777777" w:rsidTr="00B837C8">
        <w:tc>
          <w:tcPr>
            <w:tcW w:w="0" w:type="auto"/>
          </w:tcPr>
          <w:p w14:paraId="7C7C370B" w14:textId="4BD1329A" w:rsidR="002D34E8" w:rsidRDefault="002D34E8" w:rsidP="002D34E8">
            <w:pPr>
              <w:jc w:val="center"/>
            </w:pPr>
            <w:r>
              <w:t xml:space="preserve">Big Daddy Pizza- </w:t>
            </w:r>
            <w:r>
              <w:rPr>
                <w:b/>
              </w:rPr>
              <w:t>Pepperoni</w:t>
            </w:r>
          </w:p>
        </w:tc>
        <w:tc>
          <w:tcPr>
            <w:tcW w:w="0" w:type="auto"/>
          </w:tcPr>
          <w:p w14:paraId="4458A40C" w14:textId="2D439F06" w:rsidR="002D34E8" w:rsidRDefault="002D34E8" w:rsidP="00B20ACC">
            <w:r>
              <w:rPr>
                <w:noProof/>
              </w:rPr>
              <w:drawing>
                <wp:inline distT="0" distB="0" distL="0" distR="0" wp14:anchorId="04458D70" wp14:editId="649D80D8">
                  <wp:extent cx="2733675" cy="40286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6521" cy="4062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286C225E" w14:textId="77777777" w:rsidTr="00B837C8">
        <w:tc>
          <w:tcPr>
            <w:tcW w:w="0" w:type="auto"/>
          </w:tcPr>
          <w:p w14:paraId="1933862E" w14:textId="36E84217" w:rsidR="00B20ACC" w:rsidRDefault="00B20ACC" w:rsidP="00B20ACC">
            <w:pPr>
              <w:jc w:val="center"/>
            </w:pPr>
            <w:r>
              <w:t>Chicken Popper Salad</w:t>
            </w:r>
            <w:r w:rsidR="00B770BE">
              <w:t xml:space="preserve">- </w:t>
            </w:r>
            <w:r w:rsidR="00B770BE" w:rsidRPr="00B770BE">
              <w:rPr>
                <w:b/>
              </w:rPr>
              <w:t>Dark Meat</w:t>
            </w:r>
            <w:r w:rsidR="00B770BE">
              <w:t xml:space="preserve"> </w:t>
            </w:r>
            <w:r w:rsidR="00B770BE" w:rsidRPr="00B770BE">
              <w:rPr>
                <w:b/>
              </w:rPr>
              <w:t>Chicken Poppers</w:t>
            </w:r>
          </w:p>
        </w:tc>
        <w:tc>
          <w:tcPr>
            <w:tcW w:w="0" w:type="auto"/>
          </w:tcPr>
          <w:p w14:paraId="68AF4EBA" w14:textId="319406DA" w:rsidR="00B20ACC" w:rsidRDefault="00B770BE" w:rsidP="00B20ACC">
            <w:r>
              <w:rPr>
                <w:noProof/>
              </w:rPr>
              <w:drawing>
                <wp:inline distT="0" distB="0" distL="0" distR="0" wp14:anchorId="16D7B283" wp14:editId="6BE812D8">
                  <wp:extent cx="5580952" cy="885714"/>
                  <wp:effectExtent l="0" t="0" r="127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0952" cy="8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0BE" w14:paraId="609AAA23" w14:textId="77777777" w:rsidTr="00B837C8">
        <w:tc>
          <w:tcPr>
            <w:tcW w:w="0" w:type="auto"/>
          </w:tcPr>
          <w:p w14:paraId="1594C1D5" w14:textId="56E6866A" w:rsidR="00B770BE" w:rsidRDefault="00B770BE" w:rsidP="00B770BE">
            <w:pPr>
              <w:jc w:val="center"/>
            </w:pPr>
            <w:r>
              <w:t>Chicken Popper Salad-</w:t>
            </w:r>
            <w:r w:rsidRPr="00B770BE">
              <w:rPr>
                <w:b/>
              </w:rPr>
              <w:t>Chicken Poppers</w:t>
            </w:r>
          </w:p>
        </w:tc>
        <w:tc>
          <w:tcPr>
            <w:tcW w:w="0" w:type="auto"/>
          </w:tcPr>
          <w:p w14:paraId="06DCD316" w14:textId="55B2102D" w:rsidR="00B770BE" w:rsidRDefault="00B770BE" w:rsidP="00B20ACC">
            <w:r>
              <w:rPr>
                <w:noProof/>
              </w:rPr>
              <w:drawing>
                <wp:inline distT="0" distB="0" distL="0" distR="0" wp14:anchorId="2B236C89" wp14:editId="0907839D">
                  <wp:extent cx="5866667" cy="971429"/>
                  <wp:effectExtent l="0" t="0" r="127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6667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E198E1D" w14:textId="77777777" w:rsidTr="00B837C8">
        <w:trPr>
          <w:trHeight w:val="863"/>
        </w:trPr>
        <w:tc>
          <w:tcPr>
            <w:tcW w:w="0" w:type="auto"/>
          </w:tcPr>
          <w:p w14:paraId="76AD3E74" w14:textId="46D61A23" w:rsidR="00B20ACC" w:rsidRDefault="00B20ACC" w:rsidP="00B20ACC">
            <w:pPr>
              <w:jc w:val="center"/>
            </w:pPr>
            <w:r>
              <w:t>Mashed Potatoes and Gravy</w:t>
            </w:r>
            <w:r w:rsidR="002D34E8">
              <w:t xml:space="preserve">- </w:t>
            </w:r>
            <w:r w:rsidR="002D34E8" w:rsidRPr="002D34E8">
              <w:rPr>
                <w:b/>
              </w:rPr>
              <w:t>Mashed Potatoes</w:t>
            </w:r>
          </w:p>
        </w:tc>
        <w:tc>
          <w:tcPr>
            <w:tcW w:w="0" w:type="auto"/>
          </w:tcPr>
          <w:p w14:paraId="6F41E5CB" w14:textId="012252A5" w:rsidR="00B20ACC" w:rsidRDefault="002D34E8" w:rsidP="00B20ACC">
            <w:r>
              <w:rPr>
                <w:noProof/>
              </w:rPr>
              <w:drawing>
                <wp:inline distT="0" distB="0" distL="0" distR="0" wp14:anchorId="1CC933C0" wp14:editId="6DD2FBE1">
                  <wp:extent cx="6320790" cy="617855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1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1CB241ED" w14:textId="77777777" w:rsidTr="00B837C8">
        <w:tc>
          <w:tcPr>
            <w:tcW w:w="0" w:type="auto"/>
          </w:tcPr>
          <w:p w14:paraId="7E78D9ED" w14:textId="366DB5AB" w:rsidR="002D34E8" w:rsidRDefault="002D34E8" w:rsidP="00B20ACC">
            <w:pPr>
              <w:jc w:val="center"/>
            </w:pPr>
            <w:r>
              <w:t>Mashed Potatoes and Gravy</w:t>
            </w:r>
            <w:r w:rsidRPr="002D34E8">
              <w:rPr>
                <w:b/>
              </w:rPr>
              <w:t>- Gravy</w:t>
            </w:r>
          </w:p>
        </w:tc>
        <w:tc>
          <w:tcPr>
            <w:tcW w:w="0" w:type="auto"/>
          </w:tcPr>
          <w:p w14:paraId="7D4D61EA" w14:textId="1E3B4364" w:rsidR="002D34E8" w:rsidRDefault="002D34E8" w:rsidP="00B20ACC">
            <w:r>
              <w:rPr>
                <w:noProof/>
              </w:rPr>
              <w:drawing>
                <wp:inline distT="0" distB="0" distL="0" distR="0" wp14:anchorId="23AB3D12" wp14:editId="4F0E4E2E">
                  <wp:extent cx="5866130" cy="537845"/>
                  <wp:effectExtent l="0" t="0" r="127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613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0717BEA" w14:textId="77777777" w:rsidTr="00B837C8">
        <w:tc>
          <w:tcPr>
            <w:tcW w:w="0" w:type="auto"/>
          </w:tcPr>
          <w:p w14:paraId="7428F339" w14:textId="7CAB97AC" w:rsidR="00B20ACC" w:rsidRDefault="00B20ACC" w:rsidP="00B20ACC">
            <w:pPr>
              <w:jc w:val="center"/>
            </w:pPr>
            <w:proofErr w:type="spellStart"/>
            <w:r>
              <w:t>Fiestada</w:t>
            </w:r>
            <w:proofErr w:type="spellEnd"/>
          </w:p>
        </w:tc>
        <w:tc>
          <w:tcPr>
            <w:tcW w:w="0" w:type="auto"/>
          </w:tcPr>
          <w:p w14:paraId="6207CDDD" w14:textId="6E62668E" w:rsidR="00B20ACC" w:rsidRDefault="005B7623" w:rsidP="00B20ACC">
            <w:r>
              <w:rPr>
                <w:noProof/>
              </w:rPr>
              <w:drawing>
                <wp:inline distT="0" distB="0" distL="0" distR="0" wp14:anchorId="500551E4" wp14:editId="17FFB646">
                  <wp:extent cx="2495550" cy="326644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546" cy="3304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7697AE4" w14:textId="77777777" w:rsidTr="00B837C8">
        <w:tc>
          <w:tcPr>
            <w:tcW w:w="0" w:type="auto"/>
          </w:tcPr>
          <w:p w14:paraId="6FF18ED4" w14:textId="349C5133" w:rsidR="00B20ACC" w:rsidRDefault="00B20ACC" w:rsidP="00B20ACC">
            <w:pPr>
              <w:jc w:val="center"/>
            </w:pPr>
            <w:r>
              <w:t xml:space="preserve">PB &amp; J </w:t>
            </w:r>
            <w:proofErr w:type="spellStart"/>
            <w:r>
              <w:t>Uncrustable</w:t>
            </w:r>
            <w:proofErr w:type="spellEnd"/>
            <w:r>
              <w:t xml:space="preserve"> Sandwich</w:t>
            </w:r>
          </w:p>
        </w:tc>
        <w:tc>
          <w:tcPr>
            <w:tcW w:w="0" w:type="auto"/>
          </w:tcPr>
          <w:p w14:paraId="21013C0D" w14:textId="3AB34460" w:rsidR="00B20ACC" w:rsidRDefault="005B7623" w:rsidP="00B20ACC">
            <w:r>
              <w:rPr>
                <w:noProof/>
              </w:rPr>
              <w:drawing>
                <wp:inline distT="0" distB="0" distL="0" distR="0" wp14:anchorId="0A52F4FD" wp14:editId="6BC094F8">
                  <wp:extent cx="2686050" cy="1409511"/>
                  <wp:effectExtent l="0" t="0" r="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334" cy="1434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57EEF1D3" w14:textId="77777777" w:rsidTr="00B837C8">
        <w:tc>
          <w:tcPr>
            <w:tcW w:w="0" w:type="auto"/>
          </w:tcPr>
          <w:p w14:paraId="62D36DC8" w14:textId="70C08C79" w:rsidR="006443A9" w:rsidRDefault="006443A9" w:rsidP="00B20ACC">
            <w:pPr>
              <w:jc w:val="center"/>
            </w:pPr>
            <w:r>
              <w:t>Garbanzo Beans</w:t>
            </w:r>
          </w:p>
        </w:tc>
        <w:tc>
          <w:tcPr>
            <w:tcW w:w="0" w:type="auto"/>
          </w:tcPr>
          <w:p w14:paraId="64276F8A" w14:textId="6513213E" w:rsidR="006443A9" w:rsidRDefault="006443A9" w:rsidP="00B20ACC">
            <w:r>
              <w:rPr>
                <w:noProof/>
              </w:rPr>
              <w:drawing>
                <wp:inline distT="0" distB="0" distL="0" distR="0" wp14:anchorId="29EF34D8" wp14:editId="024FC7A7">
                  <wp:extent cx="4838700" cy="44323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222" cy="457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53CC6F9B" w14:textId="77777777" w:rsidTr="00B837C8">
        <w:tc>
          <w:tcPr>
            <w:tcW w:w="0" w:type="auto"/>
          </w:tcPr>
          <w:p w14:paraId="6FC93D32" w14:textId="5812610B" w:rsidR="006443A9" w:rsidRDefault="006443A9" w:rsidP="00B20ACC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Cheese Pizza Lunch Lit</w:t>
            </w:r>
          </w:p>
        </w:tc>
        <w:tc>
          <w:tcPr>
            <w:tcW w:w="0" w:type="auto"/>
          </w:tcPr>
          <w:p w14:paraId="163D96BC" w14:textId="34DC8F33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B63319" wp14:editId="7AC55610">
                  <wp:extent cx="3395914" cy="1445342"/>
                  <wp:effectExtent l="0" t="0" r="0" b="254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7356" cy="1467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2BBCBF5E" w14:textId="77777777" w:rsidTr="00B837C8">
        <w:tc>
          <w:tcPr>
            <w:tcW w:w="0" w:type="auto"/>
          </w:tcPr>
          <w:p w14:paraId="4F425BD2" w14:textId="39F247C2" w:rsidR="006443A9" w:rsidRDefault="006443A9" w:rsidP="00B20ACC">
            <w:pPr>
              <w:jc w:val="center"/>
            </w:pPr>
            <w:r>
              <w:t>Sandwich Bread</w:t>
            </w:r>
          </w:p>
        </w:tc>
        <w:tc>
          <w:tcPr>
            <w:tcW w:w="0" w:type="auto"/>
          </w:tcPr>
          <w:p w14:paraId="3FC961E1" w14:textId="384CCBB4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2F81F8" wp14:editId="1306427A">
                  <wp:extent cx="5801032" cy="57695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3522" cy="583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59F036A0" w14:textId="77777777" w:rsidTr="00B837C8">
        <w:tc>
          <w:tcPr>
            <w:tcW w:w="0" w:type="auto"/>
          </w:tcPr>
          <w:p w14:paraId="05640D4D" w14:textId="72578127" w:rsidR="006443A9" w:rsidRDefault="006443A9" w:rsidP="00B20ACC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and Cheese Lunch Kit</w:t>
            </w:r>
          </w:p>
        </w:tc>
        <w:tc>
          <w:tcPr>
            <w:tcW w:w="0" w:type="auto"/>
          </w:tcPr>
          <w:p w14:paraId="6A5F0282" w14:textId="6D69B4B6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3515C7" wp14:editId="26850547">
                  <wp:extent cx="3313471" cy="2143638"/>
                  <wp:effectExtent l="0" t="0" r="127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160" cy="2177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6FD65DFF" w14:textId="77777777" w:rsidTr="00B837C8">
        <w:tc>
          <w:tcPr>
            <w:tcW w:w="0" w:type="auto"/>
          </w:tcPr>
          <w:p w14:paraId="4B1044F1" w14:textId="378C36BE" w:rsidR="006443A9" w:rsidRDefault="006443A9" w:rsidP="00B20ACC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Ham and Cheese Lunch Kit</w:t>
            </w:r>
          </w:p>
        </w:tc>
        <w:tc>
          <w:tcPr>
            <w:tcW w:w="0" w:type="auto"/>
          </w:tcPr>
          <w:p w14:paraId="4A31B415" w14:textId="7B2B89E6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21CEC3" wp14:editId="69AE90CF">
                  <wp:extent cx="3539613" cy="1650455"/>
                  <wp:effectExtent l="0" t="0" r="381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3394" cy="1670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2BBE" w14:paraId="5AA8D14E" w14:textId="77777777" w:rsidTr="00B837C8">
        <w:tc>
          <w:tcPr>
            <w:tcW w:w="0" w:type="auto"/>
          </w:tcPr>
          <w:p w14:paraId="5830B34E" w14:textId="0FCBDA86" w:rsidR="007E2BBE" w:rsidRDefault="007E2BBE" w:rsidP="00B20ACC">
            <w:pPr>
              <w:jc w:val="center"/>
            </w:pPr>
            <w:r>
              <w:t>Taco Sauce PPI</w:t>
            </w:r>
          </w:p>
        </w:tc>
        <w:tc>
          <w:tcPr>
            <w:tcW w:w="0" w:type="auto"/>
          </w:tcPr>
          <w:p w14:paraId="5F5BAA80" w14:textId="33F3506F" w:rsidR="007E2BBE" w:rsidRDefault="007E2B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618C2A" wp14:editId="714AF8ED">
                  <wp:extent cx="6320790" cy="417830"/>
                  <wp:effectExtent l="0" t="0" r="381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17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3DF" w14:paraId="176A698B" w14:textId="77777777" w:rsidTr="00B837C8">
        <w:tc>
          <w:tcPr>
            <w:tcW w:w="0" w:type="auto"/>
          </w:tcPr>
          <w:p w14:paraId="2E12D65A" w14:textId="0D4706BF" w:rsidR="007F33DF" w:rsidRPr="007F33DF" w:rsidRDefault="007F33DF" w:rsidP="00B20ACC">
            <w:pPr>
              <w:jc w:val="center"/>
              <w:rPr>
                <w:b/>
              </w:rPr>
            </w:pPr>
            <w:r w:rsidRPr="007F33DF">
              <w:t>Yogurt Plate-</w:t>
            </w:r>
            <w:r>
              <w:rPr>
                <w:b/>
              </w:rPr>
              <w:t xml:space="preserve"> Yogurt</w:t>
            </w:r>
          </w:p>
        </w:tc>
        <w:tc>
          <w:tcPr>
            <w:tcW w:w="0" w:type="auto"/>
          </w:tcPr>
          <w:p w14:paraId="23B5FAFC" w14:textId="698F9546" w:rsidR="007F33DF" w:rsidRDefault="007F33DF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5E96FE" wp14:editId="3BB344A5">
                  <wp:extent cx="4000500" cy="502191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1554" cy="50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3DF" w14:paraId="7DD364F3" w14:textId="77777777" w:rsidTr="00B837C8">
        <w:tc>
          <w:tcPr>
            <w:tcW w:w="0" w:type="auto"/>
          </w:tcPr>
          <w:p w14:paraId="639F50B7" w14:textId="3D362D6F" w:rsidR="007F33DF" w:rsidRDefault="007F33DF" w:rsidP="00B20ACC">
            <w:pPr>
              <w:jc w:val="center"/>
            </w:pPr>
            <w:r w:rsidRPr="007F33DF">
              <w:t>Yogurt Plate-</w:t>
            </w:r>
            <w:r>
              <w:rPr>
                <w:b/>
              </w:rPr>
              <w:t xml:space="preserve"> Granola</w:t>
            </w:r>
          </w:p>
        </w:tc>
        <w:tc>
          <w:tcPr>
            <w:tcW w:w="0" w:type="auto"/>
          </w:tcPr>
          <w:p w14:paraId="71E874BD" w14:textId="2309E4B9" w:rsidR="007F33DF" w:rsidRDefault="007F33DF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9841E2" wp14:editId="62BD941C">
                  <wp:extent cx="2212258" cy="82600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4864" cy="838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3DF" w14:paraId="7875252A" w14:textId="77777777" w:rsidTr="00B837C8">
        <w:tc>
          <w:tcPr>
            <w:tcW w:w="0" w:type="auto"/>
          </w:tcPr>
          <w:p w14:paraId="40163554" w14:textId="23B2431C" w:rsidR="007F33DF" w:rsidRDefault="007F33DF" w:rsidP="007F33DF">
            <w:pPr>
              <w:jc w:val="center"/>
            </w:pPr>
            <w:r w:rsidRPr="007F33DF">
              <w:t>Yogurt Plate-</w:t>
            </w:r>
            <w:r>
              <w:rPr>
                <w:b/>
              </w:rPr>
              <w:t xml:space="preserve"> Crackers</w:t>
            </w:r>
          </w:p>
        </w:tc>
        <w:tc>
          <w:tcPr>
            <w:tcW w:w="0" w:type="auto"/>
          </w:tcPr>
          <w:p w14:paraId="2F089CD3" w14:textId="6C3EA407" w:rsidR="007F33DF" w:rsidRDefault="007F33DF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C93E2C" wp14:editId="2F31D990">
                  <wp:extent cx="5753100" cy="44704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3100" cy="447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7DEB" w14:paraId="15FDF89A" w14:textId="77777777" w:rsidTr="00B837C8">
        <w:trPr>
          <w:trHeight w:val="357"/>
        </w:trPr>
        <w:tc>
          <w:tcPr>
            <w:tcW w:w="0" w:type="auto"/>
          </w:tcPr>
          <w:p w14:paraId="0C2C543A" w14:textId="77777777" w:rsidR="00697DEB" w:rsidRDefault="00697DEB" w:rsidP="004F2EBA">
            <w:pPr>
              <w:jc w:val="center"/>
            </w:pPr>
            <w:r>
              <w:t>Nacho Beef Chili Burrito</w:t>
            </w:r>
          </w:p>
        </w:tc>
        <w:tc>
          <w:tcPr>
            <w:tcW w:w="0" w:type="auto"/>
          </w:tcPr>
          <w:p w14:paraId="1BA7F8BC" w14:textId="27A12A98" w:rsidR="00697DEB" w:rsidRDefault="00697DEB" w:rsidP="004F2EBA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776" behindDoc="1" locked="0" layoutInCell="1" allowOverlap="1" wp14:anchorId="26742C27" wp14:editId="3603774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70485</wp:posOffset>
                  </wp:positionV>
                  <wp:extent cx="6296025" cy="795020"/>
                  <wp:effectExtent l="0" t="0" r="9525" b="5080"/>
                  <wp:wrapTight wrapText="bothSides">
                    <wp:wrapPolygon edited="0">
                      <wp:start x="0" y="0"/>
                      <wp:lineTo x="0" y="21220"/>
                      <wp:lineTo x="21567" y="21220"/>
                      <wp:lineTo x="21567" y="0"/>
                      <wp:lineTo x="0" y="0"/>
                    </wp:wrapPolygon>
                  </wp:wrapTight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6025" cy="79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97DEB" w14:paraId="522F34B2" w14:textId="77777777" w:rsidTr="00B837C8">
        <w:trPr>
          <w:trHeight w:val="357"/>
        </w:trPr>
        <w:tc>
          <w:tcPr>
            <w:tcW w:w="0" w:type="auto"/>
          </w:tcPr>
          <w:p w14:paraId="4B36D72E" w14:textId="77777777" w:rsidR="00697DEB" w:rsidRDefault="00697DEB" w:rsidP="004F2EBA">
            <w:pPr>
              <w:jc w:val="center"/>
            </w:pPr>
            <w:r>
              <w:t>Mini Corn Dogs</w:t>
            </w:r>
          </w:p>
        </w:tc>
        <w:tc>
          <w:tcPr>
            <w:tcW w:w="0" w:type="auto"/>
          </w:tcPr>
          <w:p w14:paraId="11E9D223" w14:textId="06990EFA" w:rsidR="00697DEB" w:rsidRDefault="00697DEB" w:rsidP="004F2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E03608" wp14:editId="2501F537">
                  <wp:extent cx="6305550" cy="889199"/>
                  <wp:effectExtent l="0" t="0" r="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7478" cy="897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BB6" w14:paraId="1EDB5EB6" w14:textId="77777777" w:rsidTr="00B837C8">
        <w:trPr>
          <w:trHeight w:val="36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B264" w14:textId="2410EE00" w:rsidR="00EE4BB6" w:rsidRDefault="00EE4BB6" w:rsidP="00EE4BB6">
            <w:pPr>
              <w:jc w:val="center"/>
            </w:pPr>
            <w:r>
              <w:t>All Beef Hot Dog on a Bu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77048" w14:textId="77F5190D" w:rsidR="00EE4BB6" w:rsidRDefault="00035DE9" w:rsidP="00035DE9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3872" behindDoc="0" locked="0" layoutInCell="1" allowOverlap="1" wp14:anchorId="0585C50A" wp14:editId="099D642B">
                  <wp:simplePos x="0" y="0"/>
                  <wp:positionH relativeFrom="column">
                    <wp:posOffset>84455</wp:posOffset>
                  </wp:positionH>
                  <wp:positionV relativeFrom="paragraph">
                    <wp:posOffset>1102360</wp:posOffset>
                  </wp:positionV>
                  <wp:extent cx="5721048" cy="1047750"/>
                  <wp:effectExtent l="0" t="0" r="0" b="0"/>
                  <wp:wrapNone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1048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848" behindDoc="0" locked="0" layoutInCell="1" allowOverlap="1" wp14:anchorId="007EAB48" wp14:editId="603B1DC6">
                  <wp:simplePos x="0" y="0"/>
                  <wp:positionH relativeFrom="column">
                    <wp:posOffset>84455</wp:posOffset>
                  </wp:positionH>
                  <wp:positionV relativeFrom="paragraph">
                    <wp:posOffset>68580</wp:posOffset>
                  </wp:positionV>
                  <wp:extent cx="1761905" cy="1038095"/>
                  <wp:effectExtent l="0" t="0" r="0" b="0"/>
                  <wp:wrapNone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905" cy="10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E4BB6" w14:paraId="47895BB3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FE42" w14:textId="77777777" w:rsidR="00EE4BB6" w:rsidRDefault="00EE4BB6" w:rsidP="00EE4BB6">
            <w:pPr>
              <w:jc w:val="center"/>
            </w:pPr>
            <w:r>
              <w:t xml:space="preserve"> Turkey Ham (Substituted meat for Smoked Turkey Cheese Sub)</w:t>
            </w:r>
          </w:p>
          <w:p w14:paraId="50E2E493" w14:textId="0197EED7" w:rsidR="00EE4BB6" w:rsidRDefault="00EE4BB6" w:rsidP="00EE4BB6">
            <w:pPr>
              <w:jc w:val="center"/>
            </w:pPr>
            <w:r>
              <w:t>Red Doritos (Substituted chip for Turkey Cheese Sub meal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7C8A6" w14:textId="4FCF2E64" w:rsidR="00EE4BB6" w:rsidRDefault="00035DE9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4896" behindDoc="0" locked="0" layoutInCell="1" allowOverlap="1" wp14:anchorId="65C44C34" wp14:editId="3963835F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577215</wp:posOffset>
                  </wp:positionV>
                  <wp:extent cx="2466975" cy="1288525"/>
                  <wp:effectExtent l="0" t="0" r="0" b="6985"/>
                  <wp:wrapNone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128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1824" behindDoc="0" locked="0" layoutInCell="1" allowOverlap="1" wp14:anchorId="5E7E4599" wp14:editId="2C51BE58">
                  <wp:simplePos x="0" y="0"/>
                  <wp:positionH relativeFrom="column">
                    <wp:posOffset>-67945</wp:posOffset>
                  </wp:positionH>
                  <wp:positionV relativeFrom="paragraph">
                    <wp:posOffset>3175</wp:posOffset>
                  </wp:positionV>
                  <wp:extent cx="3723809" cy="571429"/>
                  <wp:effectExtent l="0" t="0" r="0" b="635"/>
                  <wp:wrapNone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3809" cy="5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E4BB6" w14:paraId="31B0ED32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51CF6" w14:textId="21EC0797" w:rsidR="00EE4BB6" w:rsidRDefault="00EE4BB6" w:rsidP="00EE4BB6">
            <w:pPr>
              <w:jc w:val="center"/>
            </w:pPr>
            <w:r>
              <w:t>Crispy Chicken Drumstick (Substituted drumstick for Mesquite Glazed Chicken Drumstick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4D80A" w14:textId="6D0219A9" w:rsidR="00EE4BB6" w:rsidRDefault="00EE4BB6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800" behindDoc="0" locked="0" layoutInCell="1" allowOverlap="1" wp14:anchorId="2EE8593A" wp14:editId="03161877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44450</wp:posOffset>
                  </wp:positionV>
                  <wp:extent cx="3514286" cy="1276190"/>
                  <wp:effectExtent l="0" t="0" r="0" b="635"/>
                  <wp:wrapNone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4286" cy="1276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673C1" w14:paraId="06A3E5D6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30D4" w14:textId="4CD0159D" w:rsidR="006673C1" w:rsidRDefault="006673C1" w:rsidP="006673C1">
            <w:pPr>
              <w:jc w:val="center"/>
            </w:pPr>
            <w:r>
              <w:t xml:space="preserve">Flame Roasted Jalapeno Corn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61A17" w14:textId="5EF81A74" w:rsidR="006673C1" w:rsidRDefault="006673C1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5920" behindDoc="0" locked="0" layoutInCell="1" allowOverlap="1" wp14:anchorId="00C81FD7" wp14:editId="79174047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</wp:posOffset>
                  </wp:positionV>
                  <wp:extent cx="4724400" cy="785495"/>
                  <wp:effectExtent l="0" t="0" r="0" b="0"/>
                  <wp:wrapThrough wrapText="bothSides">
                    <wp:wrapPolygon edited="0">
                      <wp:start x="0" y="0"/>
                      <wp:lineTo x="0" y="20954"/>
                      <wp:lineTo x="21513" y="20954"/>
                      <wp:lineTo x="21513" y="0"/>
                      <wp:lineTo x="0" y="0"/>
                    </wp:wrapPolygon>
                  </wp:wrapThrough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40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673C1" w14:paraId="55EC02CD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EBDD7" w14:textId="3B386D11" w:rsidR="006673C1" w:rsidRDefault="006673C1" w:rsidP="00EE4BB6">
            <w:pPr>
              <w:jc w:val="center"/>
            </w:pPr>
            <w:r>
              <w:t>Sweet Potato Waffle Fri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5BDB8" w14:textId="24B0C1EE" w:rsidR="006673C1" w:rsidRDefault="006673C1" w:rsidP="006673C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0C7EAF" wp14:editId="7664D464">
                  <wp:extent cx="2590476" cy="1009524"/>
                  <wp:effectExtent l="0" t="0" r="635" b="635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476" cy="100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73C1" w14:paraId="3020AF98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8106" w14:textId="77777777" w:rsidR="006673C1" w:rsidRDefault="006673C1" w:rsidP="00EE4BB6">
            <w:pPr>
              <w:jc w:val="center"/>
            </w:pPr>
            <w:r w:rsidRPr="006673C1">
              <w:rPr>
                <w:b/>
              </w:rPr>
              <w:t>Yogurt Parfait Plate</w:t>
            </w:r>
            <w:r>
              <w:t xml:space="preserve">- </w:t>
            </w:r>
          </w:p>
          <w:p w14:paraId="48D86CEC" w14:textId="19DFADF5" w:rsidR="006673C1" w:rsidRDefault="006673C1" w:rsidP="00EE4BB6">
            <w:pPr>
              <w:jc w:val="center"/>
            </w:pPr>
            <w:r>
              <w:t>Cocoa Cherry B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76A95" w14:textId="00FC87E7" w:rsidR="006673C1" w:rsidRDefault="006673C1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6944" behindDoc="0" locked="0" layoutInCell="1" allowOverlap="1" wp14:anchorId="6D764636" wp14:editId="474689BE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0</wp:posOffset>
                  </wp:positionV>
                  <wp:extent cx="4190476" cy="695238"/>
                  <wp:effectExtent l="0" t="0" r="635" b="0"/>
                  <wp:wrapThrough wrapText="bothSides">
                    <wp:wrapPolygon edited="0">
                      <wp:start x="0" y="0"/>
                      <wp:lineTo x="0" y="20731"/>
                      <wp:lineTo x="21505" y="20731"/>
                      <wp:lineTo x="21505" y="0"/>
                      <wp:lineTo x="0" y="0"/>
                    </wp:wrapPolygon>
                  </wp:wrapThrough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0476" cy="6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673C1" w14:paraId="1569AF12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4DA6E" w14:textId="3D8DB454" w:rsidR="006673C1" w:rsidRDefault="00592312" w:rsidP="00EE4BB6">
            <w:pPr>
              <w:jc w:val="center"/>
            </w:pPr>
            <w:r>
              <w:t>Crispy Chicken Tend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C8B53" w14:textId="08448B1D" w:rsidR="006673C1" w:rsidRDefault="006673C1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998AB6" wp14:editId="456B4447">
                  <wp:extent cx="3457143" cy="140000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7143" cy="14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C8" w14:paraId="09FF008C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B0CBD" w14:textId="17CF5728" w:rsidR="00B837C8" w:rsidRDefault="00B837C8" w:rsidP="00EE4BB6">
            <w:pPr>
              <w:jc w:val="center"/>
            </w:pPr>
            <w:r>
              <w:t>Bosco Stic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8CEB" w14:textId="45C503FE" w:rsidR="00B837C8" w:rsidRDefault="00B837C8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36FA25" wp14:editId="3E8AE721">
                  <wp:extent cx="5919849" cy="1140667"/>
                  <wp:effectExtent l="0" t="0" r="5080" b="254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3911" cy="1154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C8" w14:paraId="7D0D3A53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F5EB" w14:textId="4AD89F9A" w:rsidR="00B837C8" w:rsidRPr="00B837C8" w:rsidRDefault="00B837C8" w:rsidP="00EE4BB6">
            <w:pPr>
              <w:jc w:val="center"/>
              <w:rPr>
                <w:b/>
              </w:rPr>
            </w:pPr>
            <w:r w:rsidRPr="00B837C8">
              <w:rPr>
                <w:b/>
              </w:rPr>
              <w:t>Turkey Chili Pie</w:t>
            </w:r>
            <w:r>
              <w:rPr>
                <w:b/>
              </w:rPr>
              <w:t xml:space="preserve">- </w:t>
            </w:r>
            <w:r w:rsidRPr="00B837C8">
              <w:t>Chili</w:t>
            </w:r>
          </w:p>
          <w:p w14:paraId="06442AF6" w14:textId="77777777" w:rsidR="00B837C8" w:rsidRPr="00B837C8" w:rsidRDefault="00B837C8" w:rsidP="00B837C8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720AB" w14:textId="4B182B21" w:rsidR="00B837C8" w:rsidRDefault="00B837C8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3B7191" wp14:editId="7880CD0C">
                  <wp:extent cx="3485714" cy="485714"/>
                  <wp:effectExtent l="0" t="0" r="635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5714" cy="4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C8" w14:paraId="0A4D8B43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B0178" w14:textId="7FD52615" w:rsidR="00B837C8" w:rsidRPr="00B837C8" w:rsidRDefault="00B837C8" w:rsidP="00B837C8">
            <w:pPr>
              <w:jc w:val="center"/>
              <w:rPr>
                <w:b/>
              </w:rPr>
            </w:pPr>
            <w:r w:rsidRPr="00B837C8">
              <w:rPr>
                <w:b/>
              </w:rPr>
              <w:t>Turkey Chili Pie</w:t>
            </w:r>
            <w:r>
              <w:rPr>
                <w:b/>
              </w:rPr>
              <w:t xml:space="preserve">- </w:t>
            </w:r>
            <w:r>
              <w:t>Cheese</w:t>
            </w:r>
          </w:p>
          <w:p w14:paraId="6E1884E6" w14:textId="77777777" w:rsidR="00B837C8" w:rsidRPr="00B837C8" w:rsidRDefault="00B837C8" w:rsidP="00EE4BB6">
            <w:pPr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549B" w14:textId="6F0E3C31" w:rsidR="00B837C8" w:rsidRDefault="00B837C8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2810D3" wp14:editId="6C1A2D37">
                  <wp:extent cx="6276190" cy="542857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6190" cy="5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C8" w14:paraId="68BF5E8F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B74AF" w14:textId="7F5E5C0B" w:rsidR="00B837C8" w:rsidRPr="00B837C8" w:rsidRDefault="00B837C8" w:rsidP="00B837C8">
            <w:pPr>
              <w:jc w:val="center"/>
              <w:rPr>
                <w:b/>
              </w:rPr>
            </w:pPr>
            <w:r w:rsidRPr="00B837C8">
              <w:rPr>
                <w:b/>
              </w:rPr>
              <w:t>Turkey Chili Pie</w:t>
            </w:r>
            <w:r>
              <w:rPr>
                <w:b/>
              </w:rPr>
              <w:t xml:space="preserve">- </w:t>
            </w:r>
            <w:r>
              <w:t>Chips</w:t>
            </w:r>
          </w:p>
          <w:p w14:paraId="471DECCB" w14:textId="77777777" w:rsidR="00B837C8" w:rsidRPr="00B837C8" w:rsidRDefault="00B837C8" w:rsidP="00B837C8">
            <w:pPr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07BA" w14:textId="652C14E7" w:rsidR="00B837C8" w:rsidRDefault="00B837C8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2AC8DE" wp14:editId="6F68E7FA">
                  <wp:extent cx="2066667" cy="828571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667" cy="8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8C8" w14:paraId="4F40A4A4" w14:textId="77777777" w:rsidTr="00B837C8">
        <w:trPr>
          <w:trHeight w:val="35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4D903" w14:textId="749566D2" w:rsidR="00E018C8" w:rsidRPr="00B837C8" w:rsidRDefault="00E018C8" w:rsidP="00B837C8">
            <w:pPr>
              <w:jc w:val="center"/>
              <w:rPr>
                <w:b/>
              </w:rPr>
            </w:pPr>
            <w:r>
              <w:rPr>
                <w:b/>
              </w:rPr>
              <w:t>Turkey Pepperoni Stuffed Sandwich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61B42" w14:textId="5FBDC740" w:rsidR="00E018C8" w:rsidRDefault="00E018C8" w:rsidP="00EE4BB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91CC80" wp14:editId="43DF47F3">
                  <wp:extent cx="2418736" cy="3346275"/>
                  <wp:effectExtent l="0" t="0" r="635" b="698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4012" cy="3395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B7A2A" w14:textId="7057E7C1" w:rsidR="000B6A6D" w:rsidRDefault="000B6A6D" w:rsidP="007F33DF"/>
    <w:sectPr w:rsidR="000B6A6D" w:rsidSect="005D5535">
      <w:headerReference w:type="default" r:id="rId86"/>
      <w:footerReference w:type="default" r:id="rId8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F52C" w14:textId="77777777" w:rsidR="00E86063" w:rsidRDefault="00E86063" w:rsidP="00E86063">
      <w:pPr>
        <w:spacing w:after="0" w:line="240" w:lineRule="auto"/>
      </w:pPr>
      <w:r>
        <w:separator/>
      </w:r>
    </w:p>
  </w:endnote>
  <w:endnote w:type="continuationSeparator" w:id="0">
    <w:p w14:paraId="2AB2EBEA" w14:textId="77777777" w:rsidR="00E86063" w:rsidRDefault="00E86063" w:rsidP="00E86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2B8D3C" w14:textId="0178D35F" w:rsidR="00697DEB" w:rsidRDefault="00EE4BB6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E018C8">
      <w:rPr>
        <w:noProof/>
      </w:rPr>
      <w:t>2/22/2022 9:11 AM</w:t>
    </w:r>
    <w:r>
      <w:fldChar w:fldCharType="end"/>
    </w:r>
    <w:r>
      <w:t xml:space="preserve"> </w:t>
    </w:r>
  </w:p>
  <w:p w14:paraId="579E34BA" w14:textId="77777777" w:rsidR="007F33DF" w:rsidRDefault="007F33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47908" w14:textId="77777777" w:rsidR="00E86063" w:rsidRDefault="00E86063" w:rsidP="00E86063">
      <w:pPr>
        <w:spacing w:after="0" w:line="240" w:lineRule="auto"/>
      </w:pPr>
      <w:r>
        <w:separator/>
      </w:r>
    </w:p>
  </w:footnote>
  <w:footnote w:type="continuationSeparator" w:id="0">
    <w:p w14:paraId="13F4DBB3" w14:textId="77777777" w:rsidR="00E86063" w:rsidRDefault="00E86063" w:rsidP="00E86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AB626" w14:textId="5A5E9ABC" w:rsidR="00E86063" w:rsidRDefault="00E86063" w:rsidP="00E86063">
    <w:pPr>
      <w:pStyle w:val="Header"/>
      <w:jc w:val="center"/>
    </w:pPr>
    <w:r>
      <w:t xml:space="preserve"> 2021</w:t>
    </w:r>
    <w:r w:rsidR="00B20ACC">
      <w:t>-2022- Lunch</w:t>
    </w:r>
    <w:r w:rsidR="008C14CB">
      <w:t xml:space="preserve"> Brand and Ingredient List</w:t>
    </w:r>
  </w:p>
  <w:p w14:paraId="152A87C7" w14:textId="77777777" w:rsidR="00E86063" w:rsidRDefault="00E860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rI0NDK3NDEyMDJX0lEKTi0uzszPAykwNKsFAGhCY2stAAAA"/>
  </w:docVars>
  <w:rsids>
    <w:rsidRoot w:val="00C56B39"/>
    <w:rsid w:val="0000514A"/>
    <w:rsid w:val="00035DE9"/>
    <w:rsid w:val="0006209E"/>
    <w:rsid w:val="00084E0A"/>
    <w:rsid w:val="000B6A6D"/>
    <w:rsid w:val="000D0F2B"/>
    <w:rsid w:val="00175B6C"/>
    <w:rsid w:val="00196FFC"/>
    <w:rsid w:val="001A3019"/>
    <w:rsid w:val="001B5CDB"/>
    <w:rsid w:val="001B6ECB"/>
    <w:rsid w:val="001D2778"/>
    <w:rsid w:val="00212394"/>
    <w:rsid w:val="00220568"/>
    <w:rsid w:val="0029492C"/>
    <w:rsid w:val="002B6590"/>
    <w:rsid w:val="002D34E8"/>
    <w:rsid w:val="00355F45"/>
    <w:rsid w:val="00372FFA"/>
    <w:rsid w:val="003C3094"/>
    <w:rsid w:val="00464FC9"/>
    <w:rsid w:val="004755A0"/>
    <w:rsid w:val="0056323B"/>
    <w:rsid w:val="00592312"/>
    <w:rsid w:val="005A7457"/>
    <w:rsid w:val="005B7623"/>
    <w:rsid w:val="005D362A"/>
    <w:rsid w:val="005D5535"/>
    <w:rsid w:val="005D76BC"/>
    <w:rsid w:val="006443A9"/>
    <w:rsid w:val="00651BDA"/>
    <w:rsid w:val="006673C1"/>
    <w:rsid w:val="00697DEB"/>
    <w:rsid w:val="006C29F3"/>
    <w:rsid w:val="006C4AD9"/>
    <w:rsid w:val="00707C94"/>
    <w:rsid w:val="00750B0D"/>
    <w:rsid w:val="00780F32"/>
    <w:rsid w:val="0079764E"/>
    <w:rsid w:val="007B7790"/>
    <w:rsid w:val="007E2BBE"/>
    <w:rsid w:val="007F33DF"/>
    <w:rsid w:val="008118A8"/>
    <w:rsid w:val="00872E92"/>
    <w:rsid w:val="008C14CB"/>
    <w:rsid w:val="008C6DFD"/>
    <w:rsid w:val="008F586C"/>
    <w:rsid w:val="009178E5"/>
    <w:rsid w:val="009727D5"/>
    <w:rsid w:val="009F13F8"/>
    <w:rsid w:val="00A40DA3"/>
    <w:rsid w:val="00A52404"/>
    <w:rsid w:val="00B052E9"/>
    <w:rsid w:val="00B20ACC"/>
    <w:rsid w:val="00B43ECE"/>
    <w:rsid w:val="00B770BE"/>
    <w:rsid w:val="00B837C8"/>
    <w:rsid w:val="00B969C6"/>
    <w:rsid w:val="00BD56B8"/>
    <w:rsid w:val="00C402A8"/>
    <w:rsid w:val="00C56B39"/>
    <w:rsid w:val="00C60E6A"/>
    <w:rsid w:val="00CA5C3F"/>
    <w:rsid w:val="00D70534"/>
    <w:rsid w:val="00D82694"/>
    <w:rsid w:val="00DC1EE2"/>
    <w:rsid w:val="00E018C8"/>
    <w:rsid w:val="00E03F46"/>
    <w:rsid w:val="00E14837"/>
    <w:rsid w:val="00E25EF1"/>
    <w:rsid w:val="00E33930"/>
    <w:rsid w:val="00E86063"/>
    <w:rsid w:val="00EE4BB6"/>
    <w:rsid w:val="00F27EC5"/>
    <w:rsid w:val="00F34ACD"/>
    <w:rsid w:val="00F9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EE9E"/>
  <w15:chartTrackingRefBased/>
  <w15:docId w15:val="{1ACC5B51-FCB1-4378-A095-08A1AD6EF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AC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B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56B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B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56B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63"/>
  </w:style>
  <w:style w:type="paragraph" w:styleId="Footer">
    <w:name w:val="footer"/>
    <w:basedOn w:val="Normal"/>
    <w:link w:val="Foot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76" Type="http://schemas.openxmlformats.org/officeDocument/2006/relationships/image" Target="media/image67.png"/><Relationship Id="rId84" Type="http://schemas.openxmlformats.org/officeDocument/2006/relationships/image" Target="media/image75.png"/><Relationship Id="rId89" Type="http://schemas.openxmlformats.org/officeDocument/2006/relationships/theme" Target="theme/theme1.xml"/><Relationship Id="rId7" Type="http://schemas.openxmlformats.org/officeDocument/2006/relationships/webSettings" Target="webSettings.xml"/><Relationship Id="rId71" Type="http://schemas.openxmlformats.org/officeDocument/2006/relationships/image" Target="media/image62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87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9" ma:contentTypeDescription="Create a new document." ma:contentTypeScope="" ma:versionID="8eed814a46a7b82b23613ebde18c3ac2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4b770bbc563194733cd6f0edd0e9cc99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52F58-4EAE-448E-912F-843D6148A8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37B8F4-FAC2-4508-B14A-42F9D6D0B25E}">
  <ds:schemaRefs>
    <ds:schemaRef ds:uri="http://purl.org/dc/elements/1.1/"/>
    <ds:schemaRef ds:uri="http://schemas.openxmlformats.org/package/2006/metadata/core-properties"/>
    <ds:schemaRef ds:uri="http://www.w3.org/XML/1998/namespace"/>
    <ds:schemaRef ds:uri="0c065e97-39a5-41eb-adce-ffbc79a09d28"/>
    <ds:schemaRef ds:uri="http://purl.org/dc/terms/"/>
    <ds:schemaRef ds:uri="f2898320-3d71-4497-9dd0-344190b20d88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7025504-9F55-4230-B6AC-A9CD2C4E1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3821F5-72AE-4D07-B833-59878AECC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atterson</dc:creator>
  <cp:keywords/>
  <dc:description/>
  <cp:lastModifiedBy>Karen M. Patterson</cp:lastModifiedBy>
  <cp:revision>2</cp:revision>
  <dcterms:created xsi:type="dcterms:W3CDTF">2022-02-22T16:36:00Z</dcterms:created>
  <dcterms:modified xsi:type="dcterms:W3CDTF">2022-02-22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